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F0A94" w:rsidRPr="00910A85" w:rsidRDefault="00545D7A" w:rsidP="007711B7">
      <w:pPr>
        <w:jc w:val="center"/>
        <w:rPr>
          <w:b/>
          <w:sz w:val="36"/>
          <w:szCs w:val="36"/>
        </w:rPr>
      </w:pPr>
      <w:r w:rsidRPr="00910A85">
        <w:rPr>
          <w:b/>
          <w:sz w:val="36"/>
          <w:szCs w:val="36"/>
        </w:rPr>
        <w:t>Assignment 3 Rationale</w:t>
      </w:r>
    </w:p>
    <w:p w:rsidR="00074213" w:rsidRPr="00910A85" w:rsidRDefault="00074213" w:rsidP="005D7D82">
      <w:pPr>
        <w:jc w:val="left"/>
        <w:rPr>
          <w:b/>
          <w:sz w:val="36"/>
          <w:szCs w:val="36"/>
        </w:rPr>
      </w:pPr>
    </w:p>
    <w:p w:rsidR="00074213" w:rsidRPr="00910A85" w:rsidRDefault="00074213" w:rsidP="005D7D82">
      <w:pPr>
        <w:jc w:val="left"/>
        <w:rPr>
          <w:b/>
          <w:sz w:val="36"/>
          <w:szCs w:val="36"/>
        </w:rPr>
      </w:pPr>
    </w:p>
    <w:p w:rsidR="00074213" w:rsidRPr="00910A85" w:rsidRDefault="007711B7" w:rsidP="007711B7">
      <w:pPr>
        <w:jc w:val="right"/>
        <w:rPr>
          <w:b/>
          <w:sz w:val="36"/>
          <w:szCs w:val="36"/>
        </w:rPr>
      </w:pPr>
      <w:r w:rsidRPr="00910A85">
        <w:rPr>
          <w:b/>
          <w:sz w:val="36"/>
          <w:szCs w:val="36"/>
        </w:rPr>
        <w:tab/>
      </w:r>
      <w:r w:rsidRPr="00910A85">
        <w:rPr>
          <w:b/>
          <w:sz w:val="36"/>
          <w:szCs w:val="36"/>
        </w:rPr>
        <w:tab/>
      </w:r>
      <w:r w:rsidRPr="00910A85">
        <w:rPr>
          <w:b/>
          <w:sz w:val="36"/>
          <w:szCs w:val="36"/>
        </w:rPr>
        <w:tab/>
      </w:r>
      <w:r w:rsidRPr="00910A85">
        <w:rPr>
          <w:b/>
          <w:sz w:val="36"/>
          <w:szCs w:val="36"/>
        </w:rPr>
        <w:tab/>
      </w:r>
      <w:r w:rsidRPr="00910A85">
        <w:rPr>
          <w:b/>
          <w:sz w:val="36"/>
          <w:szCs w:val="36"/>
        </w:rPr>
        <w:tab/>
      </w:r>
      <w:r w:rsidRPr="00910A85">
        <w:rPr>
          <w:b/>
          <w:sz w:val="36"/>
          <w:szCs w:val="36"/>
        </w:rPr>
        <w:tab/>
      </w:r>
      <w:r w:rsidRPr="00910A85">
        <w:rPr>
          <w:b/>
          <w:sz w:val="36"/>
          <w:szCs w:val="36"/>
        </w:rPr>
        <w:tab/>
      </w:r>
      <w:r w:rsidRPr="00910A85">
        <w:rPr>
          <w:b/>
          <w:sz w:val="36"/>
          <w:szCs w:val="36"/>
        </w:rPr>
        <w:tab/>
        <w:t>U3071480</w:t>
      </w:r>
    </w:p>
    <w:p w:rsidR="00074213" w:rsidRPr="00910A85" w:rsidRDefault="007711B7" w:rsidP="007711B7">
      <w:pPr>
        <w:jc w:val="right"/>
        <w:rPr>
          <w:b/>
          <w:sz w:val="36"/>
          <w:szCs w:val="36"/>
        </w:rPr>
      </w:pPr>
      <w:r w:rsidRPr="00910A85">
        <w:rPr>
          <w:b/>
          <w:sz w:val="36"/>
          <w:szCs w:val="36"/>
        </w:rPr>
        <w:tab/>
      </w:r>
      <w:r w:rsidRPr="00910A85">
        <w:rPr>
          <w:b/>
          <w:sz w:val="36"/>
          <w:szCs w:val="36"/>
        </w:rPr>
        <w:tab/>
      </w:r>
      <w:r w:rsidRPr="00910A85">
        <w:rPr>
          <w:b/>
          <w:sz w:val="36"/>
          <w:szCs w:val="36"/>
        </w:rPr>
        <w:tab/>
      </w:r>
      <w:r w:rsidRPr="00910A85">
        <w:rPr>
          <w:b/>
          <w:sz w:val="36"/>
          <w:szCs w:val="36"/>
        </w:rPr>
        <w:tab/>
      </w:r>
      <w:r w:rsidRPr="00910A85">
        <w:rPr>
          <w:b/>
          <w:sz w:val="36"/>
          <w:szCs w:val="36"/>
        </w:rPr>
        <w:tab/>
      </w:r>
      <w:r w:rsidRPr="00910A85">
        <w:rPr>
          <w:b/>
          <w:sz w:val="36"/>
          <w:szCs w:val="36"/>
        </w:rPr>
        <w:tab/>
      </w:r>
      <w:r w:rsidRPr="00910A85">
        <w:rPr>
          <w:b/>
          <w:sz w:val="36"/>
          <w:szCs w:val="36"/>
        </w:rPr>
        <w:tab/>
      </w:r>
      <w:r w:rsidRPr="00910A85">
        <w:rPr>
          <w:b/>
          <w:sz w:val="36"/>
          <w:szCs w:val="36"/>
        </w:rPr>
        <w:tab/>
      </w:r>
      <w:proofErr w:type="spellStart"/>
      <w:r w:rsidRPr="00910A85">
        <w:rPr>
          <w:b/>
          <w:sz w:val="36"/>
          <w:szCs w:val="36"/>
        </w:rPr>
        <w:t>Seunghun</w:t>
      </w:r>
      <w:proofErr w:type="spellEnd"/>
      <w:r w:rsidRPr="00910A85">
        <w:rPr>
          <w:b/>
          <w:sz w:val="36"/>
          <w:szCs w:val="36"/>
        </w:rPr>
        <w:t xml:space="preserve"> Lee</w:t>
      </w:r>
    </w:p>
    <w:p w:rsidR="00074213" w:rsidRPr="00910A85" w:rsidRDefault="00074213" w:rsidP="007711B7">
      <w:pPr>
        <w:jc w:val="right"/>
        <w:rPr>
          <w:b/>
          <w:sz w:val="36"/>
          <w:szCs w:val="36"/>
        </w:rPr>
      </w:pPr>
    </w:p>
    <w:p w:rsidR="00074213" w:rsidRPr="00910A85" w:rsidRDefault="00074213" w:rsidP="005D7D82">
      <w:pPr>
        <w:jc w:val="left"/>
        <w:rPr>
          <w:b/>
        </w:rPr>
      </w:pPr>
    </w:p>
    <w:p w:rsidR="00074213" w:rsidRPr="00910A85" w:rsidRDefault="00074213" w:rsidP="005D7D82">
      <w:pPr>
        <w:jc w:val="left"/>
        <w:rPr>
          <w:b/>
        </w:rPr>
      </w:pPr>
    </w:p>
    <w:p w:rsidR="00074213" w:rsidRPr="00910A85" w:rsidRDefault="00074213" w:rsidP="005D7D82">
      <w:pPr>
        <w:jc w:val="left"/>
        <w:rPr>
          <w:b/>
        </w:rPr>
      </w:pPr>
    </w:p>
    <w:p w:rsidR="00074213" w:rsidRPr="00910A85" w:rsidRDefault="00074213" w:rsidP="005D7D82">
      <w:pPr>
        <w:jc w:val="left"/>
        <w:rPr>
          <w:b/>
        </w:rPr>
      </w:pPr>
    </w:p>
    <w:p w:rsidR="00074213" w:rsidRPr="00910A85" w:rsidRDefault="00074213" w:rsidP="005D7D82">
      <w:pPr>
        <w:jc w:val="left"/>
        <w:rPr>
          <w:b/>
        </w:rPr>
      </w:pPr>
    </w:p>
    <w:p w:rsidR="00074213" w:rsidRPr="00910A85" w:rsidRDefault="00074213" w:rsidP="005D7D82">
      <w:pPr>
        <w:jc w:val="left"/>
        <w:rPr>
          <w:b/>
        </w:rPr>
      </w:pPr>
    </w:p>
    <w:p w:rsidR="002F0A94" w:rsidRPr="00910A85" w:rsidRDefault="002F0A94" w:rsidP="00281F52">
      <w:pPr>
        <w:jc w:val="left"/>
        <w:rPr>
          <w:b/>
        </w:rPr>
      </w:pPr>
    </w:p>
    <w:p w:rsidR="005D7D82" w:rsidRPr="00910A85" w:rsidRDefault="005D7D82" w:rsidP="00281F52">
      <w:pPr>
        <w:jc w:val="left"/>
        <w:rPr>
          <w:b/>
        </w:rPr>
      </w:pPr>
    </w:p>
    <w:p w:rsidR="005D7D82" w:rsidRPr="00910A85" w:rsidRDefault="005D7D82" w:rsidP="00281F52">
      <w:pPr>
        <w:jc w:val="left"/>
        <w:rPr>
          <w:b/>
        </w:rPr>
      </w:pPr>
    </w:p>
    <w:p w:rsidR="005D7D82" w:rsidRPr="00910A85" w:rsidRDefault="005D7D82" w:rsidP="00281F52">
      <w:pPr>
        <w:jc w:val="left"/>
        <w:rPr>
          <w:b/>
        </w:rPr>
      </w:pPr>
    </w:p>
    <w:p w:rsidR="00AD61CF" w:rsidRPr="00910A85" w:rsidRDefault="00AD61CF" w:rsidP="00281F52">
      <w:pPr>
        <w:jc w:val="left"/>
        <w:rPr>
          <w:b/>
        </w:rPr>
      </w:pPr>
    </w:p>
    <w:p w:rsidR="00AD61CF" w:rsidRPr="00910A85" w:rsidRDefault="00AD61CF" w:rsidP="00281F52">
      <w:pPr>
        <w:jc w:val="left"/>
        <w:rPr>
          <w:b/>
        </w:rPr>
      </w:pPr>
    </w:p>
    <w:p w:rsidR="00AD61CF" w:rsidRPr="00910A85" w:rsidRDefault="00AD61CF" w:rsidP="00281F52">
      <w:pPr>
        <w:jc w:val="left"/>
        <w:rPr>
          <w:b/>
        </w:rPr>
      </w:pPr>
    </w:p>
    <w:p w:rsidR="005D7D82" w:rsidRPr="00910A85" w:rsidRDefault="005D7D82" w:rsidP="00281F52">
      <w:pPr>
        <w:jc w:val="left"/>
        <w:rPr>
          <w:b/>
        </w:rPr>
      </w:pPr>
    </w:p>
    <w:p w:rsidR="005D7D82" w:rsidRPr="00910A85" w:rsidRDefault="005D7D82" w:rsidP="00281F52">
      <w:pPr>
        <w:jc w:val="left"/>
        <w:rPr>
          <w:b/>
        </w:rPr>
      </w:pPr>
    </w:p>
    <w:p w:rsidR="005D7D82" w:rsidRPr="00910A85" w:rsidRDefault="005D7D82" w:rsidP="00281F52">
      <w:pPr>
        <w:jc w:val="left"/>
        <w:rPr>
          <w:b/>
        </w:rPr>
      </w:pPr>
    </w:p>
    <w:p w:rsidR="00726FA7" w:rsidRPr="00910A85" w:rsidRDefault="00910A85" w:rsidP="00281F52">
      <w:pPr>
        <w:jc w:val="left"/>
        <w:rPr>
          <w:b/>
        </w:rPr>
      </w:pPr>
      <w:r w:rsidRPr="00910A85">
        <w:rPr>
          <w:b/>
          <w:noProof/>
        </w:rPr>
        <w:lastRenderedPageBreak/>
        <mc:AlternateContent>
          <mc:Choice Requires="wps">
            <w:drawing>
              <wp:anchor distT="45720" distB="45720" distL="114300" distR="114300" simplePos="0" relativeHeight="251660288" behindDoc="0" locked="0" layoutInCell="1" allowOverlap="1">
                <wp:simplePos x="0" y="0"/>
                <wp:positionH relativeFrom="margin">
                  <wp:posOffset>-748665</wp:posOffset>
                </wp:positionH>
                <wp:positionV relativeFrom="paragraph">
                  <wp:posOffset>0</wp:posOffset>
                </wp:positionV>
                <wp:extent cx="4777740" cy="9469120"/>
                <wp:effectExtent l="0" t="0" r="22860" b="17780"/>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7740" cy="9469120"/>
                        </a:xfrm>
                        <a:prstGeom prst="rect">
                          <a:avLst/>
                        </a:prstGeom>
                        <a:solidFill>
                          <a:srgbClr val="FFFFFF"/>
                        </a:solidFill>
                        <a:ln w="9525">
                          <a:solidFill>
                            <a:srgbClr val="000000"/>
                          </a:solidFill>
                          <a:miter lim="800000"/>
                          <a:headEnd/>
                          <a:tailEnd/>
                        </a:ln>
                      </wps:spPr>
                      <wps:txbx>
                        <w:txbxContent>
                          <w:p w:rsidR="00A61584" w:rsidRPr="00EF5240" w:rsidRDefault="00A61584" w:rsidP="00EF5240">
                            <w:pPr>
                              <w:spacing w:line="360" w:lineRule="auto"/>
                              <w:jc w:val="left"/>
                              <w:rPr>
                                <w:b/>
                                <w:sz w:val="18"/>
                                <w:szCs w:val="18"/>
                                <w:lang w:val="en-US"/>
                              </w:rPr>
                            </w:pPr>
                            <w:r w:rsidRPr="00EF5240">
                              <w:rPr>
                                <w:b/>
                                <w:sz w:val="18"/>
                                <w:szCs w:val="18"/>
                                <w:lang w:val="en-US"/>
                              </w:rPr>
                              <w:t>Page 1 (Home)</w:t>
                            </w:r>
                          </w:p>
                          <w:p w:rsidR="00A61584" w:rsidRPr="00EF5240" w:rsidRDefault="00A61584" w:rsidP="00EF5240">
                            <w:pPr>
                              <w:spacing w:line="360" w:lineRule="auto"/>
                              <w:jc w:val="left"/>
                              <w:rPr>
                                <w:sz w:val="18"/>
                                <w:szCs w:val="18"/>
                                <w:lang w:val="en-US"/>
                              </w:rPr>
                            </w:pPr>
                            <w:r w:rsidRPr="00EF5240">
                              <w:rPr>
                                <w:sz w:val="18"/>
                                <w:szCs w:val="18"/>
                                <w:lang w:val="en-US"/>
                              </w:rPr>
                              <w:t xml:space="preserve">The pages of LS production and Samsung </w:t>
                            </w:r>
                            <w:r w:rsidR="00910A85">
                              <w:rPr>
                                <w:sz w:val="18"/>
                                <w:szCs w:val="18"/>
                                <w:lang w:val="en-US"/>
                              </w:rPr>
                              <w:t xml:space="preserve">gave </w:t>
                            </w:r>
                            <w:r w:rsidRPr="00EF5240">
                              <w:rPr>
                                <w:sz w:val="18"/>
                                <w:szCs w:val="18"/>
                                <w:lang w:val="en-US"/>
                              </w:rPr>
                              <w:t>inspir</w:t>
                            </w:r>
                            <w:r w:rsidR="00910A85">
                              <w:rPr>
                                <w:sz w:val="18"/>
                                <w:szCs w:val="18"/>
                                <w:lang w:val="en-US"/>
                              </w:rPr>
                              <w:t>ation</w:t>
                            </w:r>
                            <w:r w:rsidRPr="00EF5240">
                              <w:rPr>
                                <w:sz w:val="18"/>
                                <w:szCs w:val="18"/>
                                <w:lang w:val="en-US"/>
                              </w:rPr>
                              <w:t>s for Home of the project 3</w:t>
                            </w:r>
                          </w:p>
                          <w:p w:rsidR="00A61584" w:rsidRPr="00EF5240" w:rsidRDefault="00A61584" w:rsidP="00EF5240">
                            <w:pPr>
                              <w:spacing w:line="360" w:lineRule="auto"/>
                              <w:rPr>
                                <w:sz w:val="18"/>
                                <w:szCs w:val="18"/>
                                <w:lang w:val="en-US"/>
                              </w:rPr>
                            </w:pPr>
                            <w:r w:rsidRPr="00EF5240">
                              <w:rPr>
                                <w:sz w:val="18"/>
                                <w:szCs w:val="18"/>
                                <w:lang w:val="en-US"/>
                              </w:rPr>
                              <w:t xml:space="preserve">The page includes many </w:t>
                            </w:r>
                            <w:r w:rsidR="00910A85">
                              <w:rPr>
                                <w:sz w:val="18"/>
                                <w:szCs w:val="18"/>
                                <w:lang w:val="en-US"/>
                              </w:rPr>
                              <w:t xml:space="preserve">connected </w:t>
                            </w:r>
                            <w:r w:rsidRPr="00EF5240">
                              <w:rPr>
                                <w:sz w:val="18"/>
                                <w:szCs w:val="18"/>
                                <w:lang w:val="en-US"/>
                              </w:rPr>
                              <w:t>pages</w:t>
                            </w:r>
                            <w:r w:rsidR="00910A85">
                              <w:rPr>
                                <w:sz w:val="18"/>
                                <w:szCs w:val="18"/>
                                <w:lang w:val="en-US"/>
                              </w:rPr>
                              <w:t xml:space="preserve"> and</w:t>
                            </w:r>
                            <w:r w:rsidRPr="00EF5240">
                              <w:rPr>
                                <w:sz w:val="18"/>
                                <w:szCs w:val="18"/>
                                <w:lang w:val="en-US"/>
                              </w:rPr>
                              <w:t xml:space="preserve"> each image has </w:t>
                            </w:r>
                            <w:r w:rsidR="00910A85">
                              <w:rPr>
                                <w:sz w:val="18"/>
                                <w:szCs w:val="18"/>
                                <w:lang w:val="en-US"/>
                              </w:rPr>
                              <w:t xml:space="preserve">a </w:t>
                            </w:r>
                            <w:r w:rsidRPr="00EF5240">
                              <w:rPr>
                                <w:sz w:val="18"/>
                                <w:szCs w:val="18"/>
                                <w:lang w:val="en-US"/>
                              </w:rPr>
                              <w:t>box link</w:t>
                            </w:r>
                            <w:r w:rsidR="00910A85">
                              <w:rPr>
                                <w:sz w:val="18"/>
                                <w:szCs w:val="18"/>
                                <w:lang w:val="en-US"/>
                              </w:rPr>
                              <w:t>ing to</w:t>
                            </w:r>
                            <w:r w:rsidRPr="00EF5240">
                              <w:rPr>
                                <w:sz w:val="18"/>
                                <w:szCs w:val="18"/>
                                <w:lang w:val="en-US"/>
                              </w:rPr>
                              <w:t xml:space="preserve"> other pages. Also, when people click the box, they </w:t>
                            </w:r>
                            <w:r w:rsidR="00910A85">
                              <w:rPr>
                                <w:sz w:val="18"/>
                                <w:szCs w:val="18"/>
                                <w:lang w:val="en-US"/>
                              </w:rPr>
                              <w:t>are</w:t>
                            </w:r>
                            <w:r w:rsidRPr="00EF5240">
                              <w:rPr>
                                <w:sz w:val="18"/>
                                <w:szCs w:val="18"/>
                                <w:lang w:val="en-US"/>
                              </w:rPr>
                              <w:t xml:space="preserve"> offered</w:t>
                            </w:r>
                            <w:r w:rsidR="00910A85">
                              <w:rPr>
                                <w:sz w:val="18"/>
                                <w:szCs w:val="18"/>
                                <w:lang w:val="en-US"/>
                              </w:rPr>
                              <w:t xml:space="preserve"> with</w:t>
                            </w:r>
                            <w:r w:rsidRPr="00EF5240">
                              <w:rPr>
                                <w:sz w:val="18"/>
                                <w:szCs w:val="18"/>
                                <w:lang w:val="en-US"/>
                              </w:rPr>
                              <w:t xml:space="preserve"> many images and information of the companies. </w:t>
                            </w:r>
                            <w:r w:rsidR="00910A85">
                              <w:rPr>
                                <w:sz w:val="18"/>
                                <w:szCs w:val="18"/>
                                <w:lang w:val="en-US"/>
                              </w:rPr>
                              <w:t>T</w:t>
                            </w:r>
                            <w:r w:rsidRPr="00EF5240">
                              <w:rPr>
                                <w:sz w:val="18"/>
                                <w:szCs w:val="18"/>
                                <w:lang w:val="en-US"/>
                              </w:rPr>
                              <w:t xml:space="preserve">he page gives </w:t>
                            </w:r>
                            <w:r w:rsidR="00910A85">
                              <w:rPr>
                                <w:sz w:val="18"/>
                                <w:szCs w:val="18"/>
                                <w:lang w:val="en-US"/>
                              </w:rPr>
                              <w:t>a ‘</w:t>
                            </w:r>
                            <w:r w:rsidRPr="00EF5240">
                              <w:rPr>
                                <w:sz w:val="18"/>
                                <w:szCs w:val="18"/>
                                <w:lang w:val="en-US"/>
                              </w:rPr>
                              <w:t>hamburger menu</w:t>
                            </w:r>
                            <w:r w:rsidR="00910A85">
                              <w:rPr>
                                <w:sz w:val="18"/>
                                <w:szCs w:val="18"/>
                                <w:lang w:val="en-US"/>
                              </w:rPr>
                              <w:t xml:space="preserve"> bar’, </w:t>
                            </w:r>
                            <w:r w:rsidRPr="00EF5240">
                              <w:rPr>
                                <w:sz w:val="18"/>
                                <w:szCs w:val="18"/>
                                <w:lang w:val="en-US"/>
                              </w:rPr>
                              <w:t xml:space="preserve">linked </w:t>
                            </w:r>
                            <w:r w:rsidR="00910A85">
                              <w:rPr>
                                <w:sz w:val="18"/>
                                <w:szCs w:val="18"/>
                                <w:lang w:val="en-US"/>
                              </w:rPr>
                              <w:t xml:space="preserve">to </w:t>
                            </w:r>
                            <w:r w:rsidRPr="00EF5240">
                              <w:rPr>
                                <w:sz w:val="18"/>
                                <w:szCs w:val="18"/>
                                <w:lang w:val="en-US"/>
                              </w:rPr>
                              <w:t>various information such as SNS, contact and menus. The reason why I was inspired by the page</w:t>
                            </w:r>
                            <w:r w:rsidR="00910A85">
                              <w:rPr>
                                <w:sz w:val="18"/>
                                <w:szCs w:val="18"/>
                                <w:lang w:val="en-US"/>
                              </w:rPr>
                              <w:t>s of LS production and Samsung is that</w:t>
                            </w:r>
                            <w:r w:rsidRPr="00EF5240">
                              <w:rPr>
                                <w:sz w:val="18"/>
                                <w:szCs w:val="18"/>
                                <w:lang w:val="en-US"/>
                              </w:rPr>
                              <w:t xml:space="preserve"> the design and all the fonts, </w:t>
                            </w:r>
                            <w:proofErr w:type="spellStart"/>
                            <w:r w:rsidRPr="00EF5240">
                              <w:rPr>
                                <w:sz w:val="18"/>
                                <w:szCs w:val="18"/>
                                <w:lang w:val="en-US"/>
                              </w:rPr>
                              <w:t>colo</w:t>
                            </w:r>
                            <w:r w:rsidR="00910A85">
                              <w:rPr>
                                <w:sz w:val="18"/>
                                <w:szCs w:val="18"/>
                                <w:lang w:val="en-US"/>
                              </w:rPr>
                              <w:t>u</w:t>
                            </w:r>
                            <w:r w:rsidRPr="00EF5240">
                              <w:rPr>
                                <w:sz w:val="18"/>
                                <w:szCs w:val="18"/>
                                <w:lang w:val="en-US"/>
                              </w:rPr>
                              <w:t>rs</w:t>
                            </w:r>
                            <w:proofErr w:type="spellEnd"/>
                            <w:r w:rsidRPr="00EF5240">
                              <w:rPr>
                                <w:sz w:val="18"/>
                                <w:szCs w:val="18"/>
                                <w:lang w:val="en-US"/>
                              </w:rPr>
                              <w:t>, logos and images</w:t>
                            </w:r>
                            <w:r w:rsidR="00910A85">
                              <w:rPr>
                                <w:sz w:val="18"/>
                                <w:szCs w:val="18"/>
                                <w:lang w:val="en-US"/>
                              </w:rPr>
                              <w:t xml:space="preserve"> used by them</w:t>
                            </w:r>
                            <w:r w:rsidRPr="00EF5240">
                              <w:rPr>
                                <w:sz w:val="18"/>
                                <w:szCs w:val="18"/>
                                <w:lang w:val="en-US"/>
                              </w:rPr>
                              <w:t xml:space="preserve"> </w:t>
                            </w:r>
                            <w:r w:rsidR="00910A85">
                              <w:rPr>
                                <w:sz w:val="18"/>
                                <w:szCs w:val="18"/>
                                <w:lang w:val="en-US"/>
                              </w:rPr>
                              <w:t>keeps things simplified</w:t>
                            </w:r>
                            <w:r w:rsidRPr="00EF5240">
                              <w:rPr>
                                <w:sz w:val="18"/>
                                <w:szCs w:val="18"/>
                                <w:lang w:val="en-US"/>
                              </w:rPr>
                              <w:t>. Last</w:t>
                            </w:r>
                            <w:r w:rsidR="00910A85">
                              <w:rPr>
                                <w:sz w:val="18"/>
                                <w:szCs w:val="18"/>
                                <w:lang w:val="en-US"/>
                              </w:rPr>
                              <w:t>ly</w:t>
                            </w:r>
                            <w:r w:rsidRPr="00EF5240">
                              <w:rPr>
                                <w:sz w:val="18"/>
                                <w:szCs w:val="18"/>
                                <w:lang w:val="en-US"/>
                              </w:rPr>
                              <w:t>, the page has</w:t>
                            </w:r>
                            <w:r w:rsidR="00910A85">
                              <w:rPr>
                                <w:sz w:val="18"/>
                                <w:szCs w:val="18"/>
                                <w:lang w:val="en-US"/>
                              </w:rPr>
                              <w:t xml:space="preserve"> a</w:t>
                            </w:r>
                            <w:r w:rsidRPr="00EF5240">
                              <w:rPr>
                                <w:sz w:val="18"/>
                                <w:szCs w:val="18"/>
                                <w:lang w:val="en-US"/>
                              </w:rPr>
                              <w:t xml:space="preserve"> dropdown menu for </w:t>
                            </w:r>
                            <w:r w:rsidR="00910A85">
                              <w:rPr>
                                <w:sz w:val="18"/>
                                <w:szCs w:val="18"/>
                                <w:lang w:val="en-US"/>
                              </w:rPr>
                              <w:t>additional</w:t>
                            </w:r>
                            <w:r w:rsidRPr="00EF5240">
                              <w:rPr>
                                <w:sz w:val="18"/>
                                <w:szCs w:val="18"/>
                                <w:lang w:val="en-US"/>
                              </w:rPr>
                              <w:t xml:space="preserve"> information.</w:t>
                            </w:r>
                          </w:p>
                          <w:p w:rsidR="00A61584" w:rsidRPr="00EF5240" w:rsidRDefault="00A61584" w:rsidP="00EF5240">
                            <w:pPr>
                              <w:spacing w:line="360" w:lineRule="auto"/>
                              <w:rPr>
                                <w:sz w:val="18"/>
                                <w:szCs w:val="18"/>
                              </w:rPr>
                            </w:pPr>
                            <w:r w:rsidRPr="00EF5240">
                              <w:rPr>
                                <w:rFonts w:hint="eastAsia"/>
                                <w:sz w:val="18"/>
                                <w:szCs w:val="18"/>
                              </w:rPr>
                              <w:t>P</w:t>
                            </w:r>
                            <w:r w:rsidRPr="00EF5240">
                              <w:rPr>
                                <w:sz w:val="18"/>
                                <w:szCs w:val="18"/>
                              </w:rPr>
                              <w:t xml:space="preserve">lanning: </w:t>
                            </w:r>
                          </w:p>
                          <w:p w:rsidR="00A61584" w:rsidRPr="00EF5240" w:rsidRDefault="00A61584" w:rsidP="00910A85">
                            <w:pPr>
                              <w:spacing w:line="360" w:lineRule="auto"/>
                              <w:rPr>
                                <w:sz w:val="18"/>
                                <w:szCs w:val="18"/>
                              </w:rPr>
                            </w:pPr>
                            <w:r w:rsidRPr="00EF5240">
                              <w:rPr>
                                <w:sz w:val="18"/>
                                <w:szCs w:val="18"/>
                              </w:rPr>
                              <w:t>My project 3 would be struct</w:t>
                            </w:r>
                            <w:r w:rsidR="00910A85">
                              <w:rPr>
                                <w:sz w:val="18"/>
                                <w:szCs w:val="18"/>
                              </w:rPr>
                              <w:t>ur</w:t>
                            </w:r>
                            <w:r w:rsidRPr="00EF5240">
                              <w:rPr>
                                <w:sz w:val="18"/>
                                <w:szCs w:val="18"/>
                              </w:rPr>
                              <w:t>ed</w:t>
                            </w:r>
                            <w:r w:rsidR="00910A85">
                              <w:rPr>
                                <w:sz w:val="18"/>
                                <w:szCs w:val="18"/>
                              </w:rPr>
                              <w:t xml:space="preserve"> into</w:t>
                            </w:r>
                            <w:r w:rsidRPr="00EF5240">
                              <w:rPr>
                                <w:sz w:val="18"/>
                                <w:szCs w:val="18"/>
                              </w:rPr>
                              <w:t xml:space="preserve"> 4 pages; </w:t>
                            </w:r>
                            <w:r w:rsidR="00910A85">
                              <w:rPr>
                                <w:sz w:val="18"/>
                                <w:szCs w:val="18"/>
                              </w:rPr>
                              <w:t>I</w:t>
                            </w:r>
                            <w:r w:rsidRPr="00EF5240">
                              <w:rPr>
                                <w:sz w:val="18"/>
                                <w:szCs w:val="18"/>
                              </w:rPr>
                              <w:t xml:space="preserve">ntro page, </w:t>
                            </w:r>
                            <w:r w:rsidR="00910A85">
                              <w:rPr>
                                <w:sz w:val="18"/>
                                <w:szCs w:val="18"/>
                              </w:rPr>
                              <w:t>Basic description of</w:t>
                            </w:r>
                            <w:r w:rsidRPr="00EF5240">
                              <w:rPr>
                                <w:sz w:val="18"/>
                                <w:szCs w:val="18"/>
                              </w:rPr>
                              <w:t xml:space="preserve"> Norfolk</w:t>
                            </w:r>
                            <w:r w:rsidR="00910A85">
                              <w:rPr>
                                <w:sz w:val="18"/>
                                <w:szCs w:val="18"/>
                              </w:rPr>
                              <w:t xml:space="preserve"> page</w:t>
                            </w:r>
                            <w:r w:rsidRPr="00EF5240">
                              <w:rPr>
                                <w:sz w:val="18"/>
                                <w:szCs w:val="18"/>
                              </w:rPr>
                              <w:t xml:space="preserve">, History </w:t>
                            </w:r>
                            <w:r w:rsidR="00910A85">
                              <w:rPr>
                                <w:sz w:val="18"/>
                                <w:szCs w:val="18"/>
                              </w:rPr>
                              <w:t xml:space="preserve">page, </w:t>
                            </w:r>
                            <w:r w:rsidRPr="00EF5240">
                              <w:rPr>
                                <w:sz w:val="18"/>
                                <w:szCs w:val="18"/>
                              </w:rPr>
                              <w:t xml:space="preserve">and </w:t>
                            </w:r>
                            <w:r w:rsidR="00910A85">
                              <w:rPr>
                                <w:sz w:val="18"/>
                                <w:szCs w:val="18"/>
                              </w:rPr>
                              <w:t xml:space="preserve">a page dedicated to its </w:t>
                            </w:r>
                            <w:r w:rsidRPr="00EF5240">
                              <w:rPr>
                                <w:sz w:val="18"/>
                                <w:szCs w:val="18"/>
                              </w:rPr>
                              <w:t>Location. All the pages would be basically made</w:t>
                            </w:r>
                            <w:r w:rsidR="00910A85">
                              <w:rPr>
                                <w:sz w:val="18"/>
                                <w:szCs w:val="18"/>
                              </w:rPr>
                              <w:t xml:space="preserve"> to keep them</w:t>
                            </w:r>
                            <w:r w:rsidRPr="00EF5240">
                              <w:rPr>
                                <w:sz w:val="18"/>
                                <w:szCs w:val="18"/>
                              </w:rPr>
                              <w:t xml:space="preserve"> simple and clear</w:t>
                            </w:r>
                            <w:r w:rsidR="0026537B">
                              <w:rPr>
                                <w:sz w:val="18"/>
                                <w:szCs w:val="18"/>
                              </w:rPr>
                              <w:t xml:space="preserve"> </w:t>
                            </w:r>
                            <w:r w:rsidR="0026537B">
                              <w:rPr>
                                <w:rFonts w:hint="eastAsia"/>
                                <w:sz w:val="18"/>
                                <w:szCs w:val="18"/>
                              </w:rPr>
                              <w:t>f</w:t>
                            </w:r>
                            <w:r w:rsidR="0026537B">
                              <w:rPr>
                                <w:sz w:val="18"/>
                                <w:szCs w:val="18"/>
                              </w:rPr>
                              <w:t>or readers</w:t>
                            </w:r>
                            <w:r w:rsidRPr="00EF5240">
                              <w:rPr>
                                <w:sz w:val="18"/>
                                <w:szCs w:val="18"/>
                              </w:rPr>
                              <w:t>. The first page would be made such as the inspirational first page. The intro page in the project would have 3</w:t>
                            </w:r>
                            <w:r w:rsidR="00910A85">
                              <w:rPr>
                                <w:sz w:val="18"/>
                                <w:szCs w:val="18"/>
                              </w:rPr>
                              <w:t xml:space="preserve"> different</w:t>
                            </w:r>
                            <w:r w:rsidRPr="00EF5240">
                              <w:rPr>
                                <w:sz w:val="18"/>
                                <w:szCs w:val="18"/>
                              </w:rPr>
                              <w:t xml:space="preserve"> images which are linked 3 pages</w:t>
                            </w:r>
                            <w:r w:rsidR="00910A85">
                              <w:rPr>
                                <w:sz w:val="18"/>
                                <w:szCs w:val="18"/>
                              </w:rPr>
                              <w:t xml:space="preserve"> respectively</w:t>
                            </w:r>
                            <w:r w:rsidRPr="00EF5240">
                              <w:rPr>
                                <w:sz w:val="18"/>
                                <w:szCs w:val="18"/>
                              </w:rPr>
                              <w:t>; introduction of Norfolk,</w:t>
                            </w:r>
                            <w:r w:rsidR="00910A85">
                              <w:rPr>
                                <w:sz w:val="18"/>
                                <w:szCs w:val="18"/>
                              </w:rPr>
                              <w:t xml:space="preserve"> Norfolk’s</w:t>
                            </w:r>
                            <w:r w:rsidRPr="00EF5240">
                              <w:rPr>
                                <w:sz w:val="18"/>
                                <w:szCs w:val="18"/>
                              </w:rPr>
                              <w:t xml:space="preserve"> </w:t>
                            </w:r>
                            <w:r w:rsidR="00910A85">
                              <w:rPr>
                                <w:sz w:val="18"/>
                                <w:szCs w:val="18"/>
                              </w:rPr>
                              <w:t>H</w:t>
                            </w:r>
                            <w:r w:rsidRPr="00EF5240">
                              <w:rPr>
                                <w:sz w:val="18"/>
                                <w:szCs w:val="18"/>
                              </w:rPr>
                              <w:t>istory</w:t>
                            </w:r>
                            <w:r w:rsidR="00910A85">
                              <w:rPr>
                                <w:sz w:val="18"/>
                                <w:szCs w:val="18"/>
                              </w:rPr>
                              <w:t>,</w:t>
                            </w:r>
                            <w:r w:rsidRPr="00EF5240">
                              <w:rPr>
                                <w:sz w:val="18"/>
                                <w:szCs w:val="18"/>
                              </w:rPr>
                              <w:t xml:space="preserve"> and</w:t>
                            </w:r>
                            <w:r w:rsidR="00910A85">
                              <w:rPr>
                                <w:sz w:val="18"/>
                                <w:szCs w:val="18"/>
                              </w:rPr>
                              <w:t xml:space="preserve"> Norfolk’s</w:t>
                            </w:r>
                            <w:r w:rsidRPr="00EF5240">
                              <w:rPr>
                                <w:sz w:val="18"/>
                                <w:szCs w:val="18"/>
                              </w:rPr>
                              <w:t xml:space="preserve"> Location. Also, the page will have </w:t>
                            </w:r>
                            <w:r w:rsidR="00910A85">
                              <w:rPr>
                                <w:sz w:val="18"/>
                                <w:szCs w:val="18"/>
                              </w:rPr>
                              <w:t xml:space="preserve">a </w:t>
                            </w:r>
                            <w:r w:rsidRPr="00EF5240">
                              <w:rPr>
                                <w:sz w:val="18"/>
                                <w:szCs w:val="18"/>
                              </w:rPr>
                              <w:t>footer</w:t>
                            </w:r>
                            <w:r w:rsidR="00910A85">
                              <w:rPr>
                                <w:sz w:val="18"/>
                                <w:szCs w:val="18"/>
                              </w:rPr>
                              <w:t>,</w:t>
                            </w:r>
                            <w:r w:rsidRPr="00EF5240">
                              <w:rPr>
                                <w:sz w:val="18"/>
                                <w:szCs w:val="18"/>
                              </w:rPr>
                              <w:t xml:space="preserve"> ‘made by Seung </w:t>
                            </w:r>
                            <w:r w:rsidR="00910A85">
                              <w:rPr>
                                <w:sz w:val="18"/>
                                <w:szCs w:val="18"/>
                              </w:rPr>
                              <w:t>H</w:t>
                            </w:r>
                            <w:r w:rsidRPr="00EF5240">
                              <w:rPr>
                                <w:sz w:val="18"/>
                                <w:szCs w:val="18"/>
                              </w:rPr>
                              <w:t xml:space="preserve">un Lee’. </w:t>
                            </w:r>
                            <w:r w:rsidR="00910A85">
                              <w:rPr>
                                <w:sz w:val="18"/>
                                <w:szCs w:val="18"/>
                              </w:rPr>
                              <w:t>Introduction of Norfolk page will comprise of an image, a descriptive paragraph and a footer. T</w:t>
                            </w:r>
                            <w:r w:rsidRPr="00EF5240">
                              <w:rPr>
                                <w:sz w:val="18"/>
                                <w:szCs w:val="18"/>
                              </w:rPr>
                              <w:t>he footer will be</w:t>
                            </w:r>
                            <w:r w:rsidR="00910A85">
                              <w:rPr>
                                <w:sz w:val="18"/>
                                <w:szCs w:val="18"/>
                              </w:rPr>
                              <w:t xml:space="preserve"> used</w:t>
                            </w:r>
                            <w:r w:rsidRPr="00EF5240">
                              <w:rPr>
                                <w:sz w:val="18"/>
                                <w:szCs w:val="18"/>
                              </w:rPr>
                              <w:t xml:space="preserve"> </w:t>
                            </w:r>
                            <w:r w:rsidR="00910A85">
                              <w:rPr>
                                <w:sz w:val="18"/>
                                <w:szCs w:val="18"/>
                              </w:rPr>
                              <w:t>to direct the user</w:t>
                            </w:r>
                            <w:r w:rsidRPr="00EF5240">
                              <w:rPr>
                                <w:sz w:val="18"/>
                                <w:szCs w:val="18"/>
                              </w:rPr>
                              <w:t xml:space="preserve"> back to</w:t>
                            </w:r>
                            <w:r w:rsidR="00910A85">
                              <w:rPr>
                                <w:sz w:val="18"/>
                                <w:szCs w:val="18"/>
                              </w:rPr>
                              <w:t xml:space="preserve"> the</w:t>
                            </w:r>
                            <w:r w:rsidRPr="00EF5240">
                              <w:rPr>
                                <w:sz w:val="18"/>
                                <w:szCs w:val="18"/>
                              </w:rPr>
                              <w:t xml:space="preserve"> intro page and back to the </w:t>
                            </w:r>
                            <w:r w:rsidR="00910A85">
                              <w:rPr>
                                <w:sz w:val="18"/>
                                <w:szCs w:val="18"/>
                              </w:rPr>
                              <w:t>top of page</w:t>
                            </w:r>
                            <w:r w:rsidRPr="00EF5240">
                              <w:rPr>
                                <w:sz w:val="18"/>
                                <w:szCs w:val="18"/>
                              </w:rPr>
                              <w:t xml:space="preserve">. Next, </w:t>
                            </w:r>
                            <w:r w:rsidR="00910A85">
                              <w:rPr>
                                <w:sz w:val="18"/>
                                <w:szCs w:val="18"/>
                              </w:rPr>
                              <w:t xml:space="preserve">the </w:t>
                            </w:r>
                            <w:r w:rsidRPr="00EF5240">
                              <w:rPr>
                                <w:sz w:val="18"/>
                                <w:szCs w:val="18"/>
                              </w:rPr>
                              <w:t xml:space="preserve">page </w:t>
                            </w:r>
                            <w:r w:rsidR="00910A85">
                              <w:rPr>
                                <w:sz w:val="18"/>
                                <w:szCs w:val="18"/>
                              </w:rPr>
                              <w:t>on</w:t>
                            </w:r>
                            <w:r w:rsidRPr="00EF5240">
                              <w:rPr>
                                <w:sz w:val="18"/>
                                <w:szCs w:val="18"/>
                              </w:rPr>
                              <w:t xml:space="preserve"> </w:t>
                            </w:r>
                            <w:r w:rsidR="00910A85">
                              <w:rPr>
                                <w:sz w:val="18"/>
                                <w:szCs w:val="18"/>
                              </w:rPr>
                              <w:t>the H</w:t>
                            </w:r>
                            <w:r w:rsidRPr="00EF5240">
                              <w:rPr>
                                <w:sz w:val="18"/>
                                <w:szCs w:val="18"/>
                              </w:rPr>
                              <w:t>istory</w:t>
                            </w:r>
                            <w:r w:rsidR="00910A85">
                              <w:rPr>
                                <w:sz w:val="18"/>
                                <w:szCs w:val="18"/>
                              </w:rPr>
                              <w:t xml:space="preserve"> of Norfolk</w:t>
                            </w:r>
                            <w:r w:rsidRPr="00EF5240">
                              <w:rPr>
                                <w:sz w:val="18"/>
                                <w:szCs w:val="18"/>
                              </w:rPr>
                              <w:t xml:space="preserve"> would be </w:t>
                            </w:r>
                            <w:r w:rsidR="00910A85">
                              <w:rPr>
                                <w:sz w:val="18"/>
                                <w:szCs w:val="18"/>
                              </w:rPr>
                              <w:t xml:space="preserve">made </w:t>
                            </w:r>
                            <w:r w:rsidRPr="00EF5240">
                              <w:rPr>
                                <w:sz w:val="18"/>
                                <w:szCs w:val="18"/>
                              </w:rPr>
                              <w:t>similar to</w:t>
                            </w:r>
                            <w:r w:rsidR="00910A85">
                              <w:rPr>
                                <w:sz w:val="18"/>
                                <w:szCs w:val="18"/>
                              </w:rPr>
                              <w:t xml:space="preserve"> the</w:t>
                            </w:r>
                            <w:r w:rsidRPr="00EF5240">
                              <w:rPr>
                                <w:sz w:val="18"/>
                                <w:szCs w:val="18"/>
                              </w:rPr>
                              <w:t xml:space="preserve"> previous page</w:t>
                            </w:r>
                            <w:r w:rsidR="00910A85">
                              <w:rPr>
                                <w:sz w:val="18"/>
                                <w:szCs w:val="18"/>
                              </w:rPr>
                              <w:t>,</w:t>
                            </w:r>
                            <w:r w:rsidRPr="00EF5240">
                              <w:rPr>
                                <w:sz w:val="18"/>
                                <w:szCs w:val="18"/>
                              </w:rPr>
                              <w:t xml:space="preserve"> because the two pages have similar data configuration. However, this page would be struct</w:t>
                            </w:r>
                            <w:r w:rsidR="00910A85">
                              <w:rPr>
                                <w:sz w:val="18"/>
                                <w:szCs w:val="18"/>
                              </w:rPr>
                              <w:t>ur</w:t>
                            </w:r>
                            <w:r w:rsidRPr="00EF5240">
                              <w:rPr>
                                <w:sz w:val="18"/>
                                <w:szCs w:val="18"/>
                              </w:rPr>
                              <w:t xml:space="preserve">ed </w:t>
                            </w:r>
                            <w:r w:rsidR="00910A85">
                              <w:rPr>
                                <w:sz w:val="18"/>
                                <w:szCs w:val="18"/>
                              </w:rPr>
                              <w:t xml:space="preserve">with a </w:t>
                            </w:r>
                            <w:r w:rsidRPr="00EF5240">
                              <w:rPr>
                                <w:sz w:val="18"/>
                                <w:szCs w:val="18"/>
                              </w:rPr>
                              <w:t>paragraph next to</w:t>
                            </w:r>
                            <w:r w:rsidR="00910A85">
                              <w:rPr>
                                <w:sz w:val="18"/>
                                <w:szCs w:val="18"/>
                              </w:rPr>
                              <w:t xml:space="preserve"> the main</w:t>
                            </w:r>
                            <w:r w:rsidRPr="00EF5240">
                              <w:rPr>
                                <w:sz w:val="18"/>
                                <w:szCs w:val="18"/>
                              </w:rPr>
                              <w:t xml:space="preserve"> image. The last page is going to add </w:t>
                            </w:r>
                            <w:r w:rsidR="00910A85">
                              <w:rPr>
                                <w:sz w:val="18"/>
                                <w:szCs w:val="18"/>
                              </w:rPr>
                              <w:t>a different</w:t>
                            </w:r>
                            <w:r w:rsidRPr="00EF5240">
                              <w:rPr>
                                <w:sz w:val="18"/>
                                <w:szCs w:val="18"/>
                              </w:rPr>
                              <w:t xml:space="preserve"> style</w:t>
                            </w:r>
                            <w:r w:rsidR="00910A85">
                              <w:rPr>
                                <w:sz w:val="18"/>
                                <w:szCs w:val="18"/>
                              </w:rPr>
                              <w:t>,</w:t>
                            </w:r>
                            <w:r w:rsidRPr="00EF5240">
                              <w:rPr>
                                <w:sz w:val="18"/>
                                <w:szCs w:val="18"/>
                              </w:rPr>
                              <w:t xml:space="preserve"> such as </w:t>
                            </w:r>
                            <w:r w:rsidR="00910A85">
                              <w:rPr>
                                <w:sz w:val="18"/>
                                <w:szCs w:val="18"/>
                              </w:rPr>
                              <w:t xml:space="preserve">a </w:t>
                            </w:r>
                            <w:r w:rsidRPr="00EF5240">
                              <w:rPr>
                                <w:sz w:val="18"/>
                                <w:szCs w:val="18"/>
                              </w:rPr>
                              <w:t>slide menu</w:t>
                            </w:r>
                            <w:r w:rsidR="00910A85">
                              <w:rPr>
                                <w:sz w:val="18"/>
                                <w:szCs w:val="18"/>
                              </w:rPr>
                              <w:t>,</w:t>
                            </w:r>
                            <w:r w:rsidRPr="00EF5240">
                              <w:rPr>
                                <w:sz w:val="18"/>
                                <w:szCs w:val="18"/>
                              </w:rPr>
                              <w:t xml:space="preserve"> because the page has many paragraphs</w:t>
                            </w:r>
                            <w:r w:rsidR="00910A85">
                              <w:rPr>
                                <w:sz w:val="18"/>
                                <w:szCs w:val="18"/>
                              </w:rPr>
                              <w:t>,</w:t>
                            </w:r>
                            <w:r w:rsidRPr="00EF5240">
                              <w:rPr>
                                <w:sz w:val="18"/>
                                <w:szCs w:val="18"/>
                              </w:rPr>
                              <w:t xml:space="preserve"> unlike</w:t>
                            </w:r>
                            <w:r w:rsidR="00910A85">
                              <w:rPr>
                                <w:sz w:val="18"/>
                                <w:szCs w:val="18"/>
                              </w:rPr>
                              <w:t xml:space="preserve"> the</w:t>
                            </w:r>
                            <w:r w:rsidRPr="00EF5240">
                              <w:rPr>
                                <w:sz w:val="18"/>
                                <w:szCs w:val="18"/>
                              </w:rPr>
                              <w:t xml:space="preserve"> previous two pages. Also, the slide menu w</w:t>
                            </w:r>
                            <w:r w:rsidR="00910A85">
                              <w:rPr>
                                <w:sz w:val="18"/>
                                <w:szCs w:val="18"/>
                              </w:rPr>
                              <w:t>ill</w:t>
                            </w:r>
                            <w:r w:rsidRPr="00EF5240">
                              <w:rPr>
                                <w:sz w:val="18"/>
                                <w:szCs w:val="18"/>
                              </w:rPr>
                              <w:t xml:space="preserve"> be link</w:t>
                            </w:r>
                            <w:r w:rsidR="00910A85">
                              <w:rPr>
                                <w:sz w:val="18"/>
                                <w:szCs w:val="18"/>
                              </w:rPr>
                              <w:t>ing</w:t>
                            </w:r>
                            <w:r w:rsidRPr="00EF5240">
                              <w:rPr>
                                <w:sz w:val="18"/>
                                <w:szCs w:val="18"/>
                              </w:rPr>
                              <w:t xml:space="preserve"> </w:t>
                            </w:r>
                            <w:r w:rsidR="00910A85">
                              <w:rPr>
                                <w:sz w:val="18"/>
                                <w:szCs w:val="18"/>
                              </w:rPr>
                              <w:t xml:space="preserve">to </w:t>
                            </w:r>
                            <w:r w:rsidRPr="00EF5240">
                              <w:rPr>
                                <w:sz w:val="18"/>
                                <w:szCs w:val="18"/>
                              </w:rPr>
                              <w:t xml:space="preserve">each paragraph </w:t>
                            </w:r>
                            <w:r w:rsidR="00910A85">
                              <w:rPr>
                                <w:sz w:val="18"/>
                                <w:szCs w:val="18"/>
                              </w:rPr>
                              <w:t>to provide an ease of access</w:t>
                            </w:r>
                            <w:r w:rsidRPr="00EF5240">
                              <w:rPr>
                                <w:sz w:val="18"/>
                                <w:szCs w:val="18"/>
                              </w:rPr>
                              <w:t xml:space="preserve">. </w:t>
                            </w:r>
                          </w:p>
                          <w:p w:rsidR="00A61584" w:rsidRPr="00EF5240" w:rsidRDefault="00A61584" w:rsidP="005D7D82">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텍스트 상자 2" o:spid="_x0000_s1026" type="#_x0000_t202" style="position:absolute;margin-left:-58.95pt;margin-top:0;width:376.2pt;height:745.6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">
                <v:textbox>
                  <w:txbxContent>
                    <w:p w:rsidR="00A61584" w:rsidRPr="00EF5240" w:rsidRDefault="00A61584" w:rsidP="00EF5240">
                      <w:pPr>
                        <w:spacing w:line="360" w:lineRule="auto"/>
                        <w:jc w:val="left"/>
                        <w:rPr>
                          <w:b/>
                          <w:sz w:val="18"/>
                          <w:szCs w:val="18"/>
                          <w:lang w:val="en-US"/>
                        </w:rPr>
                      </w:pPr>
                      <w:r w:rsidRPr="00EF5240">
                        <w:rPr>
                          <w:b/>
                          <w:sz w:val="18"/>
                          <w:szCs w:val="18"/>
                          <w:lang w:val="en-US"/>
                        </w:rPr>
                        <w:t>Page 1 (Home)</w:t>
                      </w:r>
                    </w:p>
                    <w:p w:rsidR="00A61584" w:rsidRPr="00EF5240" w:rsidRDefault="00A61584" w:rsidP="00EF5240">
                      <w:pPr>
                        <w:spacing w:line="360" w:lineRule="auto"/>
                        <w:jc w:val="left"/>
                        <w:rPr>
                          <w:sz w:val="18"/>
                          <w:szCs w:val="18"/>
                          <w:lang w:val="en-US"/>
                        </w:rPr>
                      </w:pPr>
                      <w:r w:rsidRPr="00EF5240">
                        <w:rPr>
                          <w:sz w:val="18"/>
                          <w:szCs w:val="18"/>
                          <w:lang w:val="en-US"/>
                        </w:rPr>
                        <w:t xml:space="preserve">The pages of LS production and Samsung </w:t>
                      </w:r>
                      <w:r w:rsidR="00910A85">
                        <w:rPr>
                          <w:sz w:val="18"/>
                          <w:szCs w:val="18"/>
                          <w:lang w:val="en-US"/>
                        </w:rPr>
                        <w:t xml:space="preserve">gave </w:t>
                      </w:r>
                      <w:r w:rsidRPr="00EF5240">
                        <w:rPr>
                          <w:sz w:val="18"/>
                          <w:szCs w:val="18"/>
                          <w:lang w:val="en-US"/>
                        </w:rPr>
                        <w:t>inspir</w:t>
                      </w:r>
                      <w:r w:rsidR="00910A85">
                        <w:rPr>
                          <w:sz w:val="18"/>
                          <w:szCs w:val="18"/>
                          <w:lang w:val="en-US"/>
                        </w:rPr>
                        <w:t>ation</w:t>
                      </w:r>
                      <w:r w:rsidRPr="00EF5240">
                        <w:rPr>
                          <w:sz w:val="18"/>
                          <w:szCs w:val="18"/>
                          <w:lang w:val="en-US"/>
                        </w:rPr>
                        <w:t>s for Home of the project 3</w:t>
                      </w:r>
                    </w:p>
                    <w:p w:rsidR="00A61584" w:rsidRPr="00EF5240" w:rsidRDefault="00A61584" w:rsidP="00EF5240">
                      <w:pPr>
                        <w:spacing w:line="360" w:lineRule="auto"/>
                        <w:rPr>
                          <w:sz w:val="18"/>
                          <w:szCs w:val="18"/>
                          <w:lang w:val="en-US"/>
                        </w:rPr>
                      </w:pPr>
                      <w:r w:rsidRPr="00EF5240">
                        <w:rPr>
                          <w:sz w:val="18"/>
                          <w:szCs w:val="18"/>
                          <w:lang w:val="en-US"/>
                        </w:rPr>
                        <w:t xml:space="preserve">The page includes many </w:t>
                      </w:r>
                      <w:r w:rsidR="00910A85">
                        <w:rPr>
                          <w:sz w:val="18"/>
                          <w:szCs w:val="18"/>
                          <w:lang w:val="en-US"/>
                        </w:rPr>
                        <w:t xml:space="preserve">connected </w:t>
                      </w:r>
                      <w:r w:rsidRPr="00EF5240">
                        <w:rPr>
                          <w:sz w:val="18"/>
                          <w:szCs w:val="18"/>
                          <w:lang w:val="en-US"/>
                        </w:rPr>
                        <w:t>pages</w:t>
                      </w:r>
                      <w:r w:rsidR="00910A85">
                        <w:rPr>
                          <w:sz w:val="18"/>
                          <w:szCs w:val="18"/>
                          <w:lang w:val="en-US"/>
                        </w:rPr>
                        <w:t xml:space="preserve"> and</w:t>
                      </w:r>
                      <w:r w:rsidRPr="00EF5240">
                        <w:rPr>
                          <w:sz w:val="18"/>
                          <w:szCs w:val="18"/>
                          <w:lang w:val="en-US"/>
                        </w:rPr>
                        <w:t xml:space="preserve"> each image has </w:t>
                      </w:r>
                      <w:r w:rsidR="00910A85">
                        <w:rPr>
                          <w:sz w:val="18"/>
                          <w:szCs w:val="18"/>
                          <w:lang w:val="en-US"/>
                        </w:rPr>
                        <w:t xml:space="preserve">a </w:t>
                      </w:r>
                      <w:r w:rsidRPr="00EF5240">
                        <w:rPr>
                          <w:sz w:val="18"/>
                          <w:szCs w:val="18"/>
                          <w:lang w:val="en-US"/>
                        </w:rPr>
                        <w:t>box link</w:t>
                      </w:r>
                      <w:r w:rsidR="00910A85">
                        <w:rPr>
                          <w:sz w:val="18"/>
                          <w:szCs w:val="18"/>
                          <w:lang w:val="en-US"/>
                        </w:rPr>
                        <w:t>ing to</w:t>
                      </w:r>
                      <w:r w:rsidRPr="00EF5240">
                        <w:rPr>
                          <w:sz w:val="18"/>
                          <w:szCs w:val="18"/>
                          <w:lang w:val="en-US"/>
                        </w:rPr>
                        <w:t xml:space="preserve"> other pages. Also, when people click the box, they </w:t>
                      </w:r>
                      <w:r w:rsidR="00910A85">
                        <w:rPr>
                          <w:sz w:val="18"/>
                          <w:szCs w:val="18"/>
                          <w:lang w:val="en-US"/>
                        </w:rPr>
                        <w:t>are</w:t>
                      </w:r>
                      <w:r w:rsidRPr="00EF5240">
                        <w:rPr>
                          <w:sz w:val="18"/>
                          <w:szCs w:val="18"/>
                          <w:lang w:val="en-US"/>
                        </w:rPr>
                        <w:t xml:space="preserve"> offered</w:t>
                      </w:r>
                      <w:r w:rsidR="00910A85">
                        <w:rPr>
                          <w:sz w:val="18"/>
                          <w:szCs w:val="18"/>
                          <w:lang w:val="en-US"/>
                        </w:rPr>
                        <w:t xml:space="preserve"> with</w:t>
                      </w:r>
                      <w:r w:rsidRPr="00EF5240">
                        <w:rPr>
                          <w:sz w:val="18"/>
                          <w:szCs w:val="18"/>
                          <w:lang w:val="en-US"/>
                        </w:rPr>
                        <w:t xml:space="preserve"> many images and information of the companies. </w:t>
                      </w:r>
                      <w:r w:rsidR="00910A85">
                        <w:rPr>
                          <w:sz w:val="18"/>
                          <w:szCs w:val="18"/>
                          <w:lang w:val="en-US"/>
                        </w:rPr>
                        <w:t>T</w:t>
                      </w:r>
                      <w:r w:rsidRPr="00EF5240">
                        <w:rPr>
                          <w:sz w:val="18"/>
                          <w:szCs w:val="18"/>
                          <w:lang w:val="en-US"/>
                        </w:rPr>
                        <w:t xml:space="preserve">he page gives </w:t>
                      </w:r>
                      <w:r w:rsidR="00910A85">
                        <w:rPr>
                          <w:sz w:val="18"/>
                          <w:szCs w:val="18"/>
                          <w:lang w:val="en-US"/>
                        </w:rPr>
                        <w:t>a ‘</w:t>
                      </w:r>
                      <w:r w:rsidRPr="00EF5240">
                        <w:rPr>
                          <w:sz w:val="18"/>
                          <w:szCs w:val="18"/>
                          <w:lang w:val="en-US"/>
                        </w:rPr>
                        <w:t>hamburger menu</w:t>
                      </w:r>
                      <w:r w:rsidR="00910A85">
                        <w:rPr>
                          <w:sz w:val="18"/>
                          <w:szCs w:val="18"/>
                          <w:lang w:val="en-US"/>
                        </w:rPr>
                        <w:t xml:space="preserve"> bar’, </w:t>
                      </w:r>
                      <w:r w:rsidRPr="00EF5240">
                        <w:rPr>
                          <w:sz w:val="18"/>
                          <w:szCs w:val="18"/>
                          <w:lang w:val="en-US"/>
                        </w:rPr>
                        <w:t xml:space="preserve">linked </w:t>
                      </w:r>
                      <w:r w:rsidR="00910A85">
                        <w:rPr>
                          <w:sz w:val="18"/>
                          <w:szCs w:val="18"/>
                          <w:lang w:val="en-US"/>
                        </w:rPr>
                        <w:t xml:space="preserve">to </w:t>
                      </w:r>
                      <w:r w:rsidRPr="00EF5240">
                        <w:rPr>
                          <w:sz w:val="18"/>
                          <w:szCs w:val="18"/>
                          <w:lang w:val="en-US"/>
                        </w:rPr>
                        <w:t>various information such as SNS, contact and menus. The reason why I was inspired by the page</w:t>
                      </w:r>
                      <w:r w:rsidR="00910A85">
                        <w:rPr>
                          <w:sz w:val="18"/>
                          <w:szCs w:val="18"/>
                          <w:lang w:val="en-US"/>
                        </w:rPr>
                        <w:t>s of LS production and Samsung is that</w:t>
                      </w:r>
                      <w:r w:rsidRPr="00EF5240">
                        <w:rPr>
                          <w:sz w:val="18"/>
                          <w:szCs w:val="18"/>
                          <w:lang w:val="en-US"/>
                        </w:rPr>
                        <w:t xml:space="preserve"> the design and all the fonts, </w:t>
                      </w:r>
                      <w:proofErr w:type="spellStart"/>
                      <w:r w:rsidRPr="00EF5240">
                        <w:rPr>
                          <w:sz w:val="18"/>
                          <w:szCs w:val="18"/>
                          <w:lang w:val="en-US"/>
                        </w:rPr>
                        <w:t>colo</w:t>
                      </w:r>
                      <w:r w:rsidR="00910A85">
                        <w:rPr>
                          <w:sz w:val="18"/>
                          <w:szCs w:val="18"/>
                          <w:lang w:val="en-US"/>
                        </w:rPr>
                        <w:t>u</w:t>
                      </w:r>
                      <w:r w:rsidRPr="00EF5240">
                        <w:rPr>
                          <w:sz w:val="18"/>
                          <w:szCs w:val="18"/>
                          <w:lang w:val="en-US"/>
                        </w:rPr>
                        <w:t>rs</w:t>
                      </w:r>
                      <w:proofErr w:type="spellEnd"/>
                      <w:r w:rsidRPr="00EF5240">
                        <w:rPr>
                          <w:sz w:val="18"/>
                          <w:szCs w:val="18"/>
                          <w:lang w:val="en-US"/>
                        </w:rPr>
                        <w:t>, logos and images</w:t>
                      </w:r>
                      <w:r w:rsidR="00910A85">
                        <w:rPr>
                          <w:sz w:val="18"/>
                          <w:szCs w:val="18"/>
                          <w:lang w:val="en-US"/>
                        </w:rPr>
                        <w:t xml:space="preserve"> used by them</w:t>
                      </w:r>
                      <w:r w:rsidRPr="00EF5240">
                        <w:rPr>
                          <w:sz w:val="18"/>
                          <w:szCs w:val="18"/>
                          <w:lang w:val="en-US"/>
                        </w:rPr>
                        <w:t xml:space="preserve"> </w:t>
                      </w:r>
                      <w:r w:rsidR="00910A85">
                        <w:rPr>
                          <w:sz w:val="18"/>
                          <w:szCs w:val="18"/>
                          <w:lang w:val="en-US"/>
                        </w:rPr>
                        <w:t>keeps things simplified</w:t>
                      </w:r>
                      <w:r w:rsidRPr="00EF5240">
                        <w:rPr>
                          <w:sz w:val="18"/>
                          <w:szCs w:val="18"/>
                          <w:lang w:val="en-US"/>
                        </w:rPr>
                        <w:t>. Last</w:t>
                      </w:r>
                      <w:r w:rsidR="00910A85">
                        <w:rPr>
                          <w:sz w:val="18"/>
                          <w:szCs w:val="18"/>
                          <w:lang w:val="en-US"/>
                        </w:rPr>
                        <w:t>ly</w:t>
                      </w:r>
                      <w:r w:rsidRPr="00EF5240">
                        <w:rPr>
                          <w:sz w:val="18"/>
                          <w:szCs w:val="18"/>
                          <w:lang w:val="en-US"/>
                        </w:rPr>
                        <w:t>, the page has</w:t>
                      </w:r>
                      <w:r w:rsidR="00910A85">
                        <w:rPr>
                          <w:sz w:val="18"/>
                          <w:szCs w:val="18"/>
                          <w:lang w:val="en-US"/>
                        </w:rPr>
                        <w:t xml:space="preserve"> a</w:t>
                      </w:r>
                      <w:r w:rsidRPr="00EF5240">
                        <w:rPr>
                          <w:sz w:val="18"/>
                          <w:szCs w:val="18"/>
                          <w:lang w:val="en-US"/>
                        </w:rPr>
                        <w:t xml:space="preserve"> dropdown menu for </w:t>
                      </w:r>
                      <w:r w:rsidR="00910A85">
                        <w:rPr>
                          <w:sz w:val="18"/>
                          <w:szCs w:val="18"/>
                          <w:lang w:val="en-US"/>
                        </w:rPr>
                        <w:t>additional</w:t>
                      </w:r>
                      <w:r w:rsidRPr="00EF5240">
                        <w:rPr>
                          <w:sz w:val="18"/>
                          <w:szCs w:val="18"/>
                          <w:lang w:val="en-US"/>
                        </w:rPr>
                        <w:t xml:space="preserve"> information.</w:t>
                      </w:r>
                    </w:p>
                    <w:p w:rsidR="00A61584" w:rsidRPr="00EF5240" w:rsidRDefault="00A61584" w:rsidP="00EF5240">
                      <w:pPr>
                        <w:spacing w:line="360" w:lineRule="auto"/>
                        <w:rPr>
                          <w:sz w:val="18"/>
                          <w:szCs w:val="18"/>
                        </w:rPr>
                      </w:pPr>
                      <w:r w:rsidRPr="00EF5240">
                        <w:rPr>
                          <w:rFonts w:hint="eastAsia"/>
                          <w:sz w:val="18"/>
                          <w:szCs w:val="18"/>
                        </w:rPr>
                        <w:t>P</w:t>
                      </w:r>
                      <w:r w:rsidRPr="00EF5240">
                        <w:rPr>
                          <w:sz w:val="18"/>
                          <w:szCs w:val="18"/>
                        </w:rPr>
                        <w:t xml:space="preserve">lanning: </w:t>
                      </w:r>
                    </w:p>
                    <w:p w:rsidR="00A61584" w:rsidRPr="00EF5240" w:rsidRDefault="00A61584" w:rsidP="00910A85">
                      <w:pPr>
                        <w:spacing w:line="360" w:lineRule="auto"/>
                        <w:rPr>
                          <w:sz w:val="18"/>
                          <w:szCs w:val="18"/>
                        </w:rPr>
                      </w:pPr>
                      <w:r w:rsidRPr="00EF5240">
                        <w:rPr>
                          <w:sz w:val="18"/>
                          <w:szCs w:val="18"/>
                        </w:rPr>
                        <w:t>My project 3 would be struct</w:t>
                      </w:r>
                      <w:r w:rsidR="00910A85">
                        <w:rPr>
                          <w:sz w:val="18"/>
                          <w:szCs w:val="18"/>
                        </w:rPr>
                        <w:t>ur</w:t>
                      </w:r>
                      <w:r w:rsidRPr="00EF5240">
                        <w:rPr>
                          <w:sz w:val="18"/>
                          <w:szCs w:val="18"/>
                        </w:rPr>
                        <w:t>ed</w:t>
                      </w:r>
                      <w:r w:rsidR="00910A85">
                        <w:rPr>
                          <w:sz w:val="18"/>
                          <w:szCs w:val="18"/>
                        </w:rPr>
                        <w:t xml:space="preserve"> into</w:t>
                      </w:r>
                      <w:r w:rsidRPr="00EF5240">
                        <w:rPr>
                          <w:sz w:val="18"/>
                          <w:szCs w:val="18"/>
                        </w:rPr>
                        <w:t xml:space="preserve"> 4 pages; </w:t>
                      </w:r>
                      <w:r w:rsidR="00910A85">
                        <w:rPr>
                          <w:sz w:val="18"/>
                          <w:szCs w:val="18"/>
                        </w:rPr>
                        <w:t>I</w:t>
                      </w:r>
                      <w:r w:rsidRPr="00EF5240">
                        <w:rPr>
                          <w:sz w:val="18"/>
                          <w:szCs w:val="18"/>
                        </w:rPr>
                        <w:t xml:space="preserve">ntro page, </w:t>
                      </w:r>
                      <w:r w:rsidR="00910A85">
                        <w:rPr>
                          <w:sz w:val="18"/>
                          <w:szCs w:val="18"/>
                        </w:rPr>
                        <w:t>Basic description of</w:t>
                      </w:r>
                      <w:r w:rsidRPr="00EF5240">
                        <w:rPr>
                          <w:sz w:val="18"/>
                          <w:szCs w:val="18"/>
                        </w:rPr>
                        <w:t xml:space="preserve"> Norfolk</w:t>
                      </w:r>
                      <w:r w:rsidR="00910A85">
                        <w:rPr>
                          <w:sz w:val="18"/>
                          <w:szCs w:val="18"/>
                        </w:rPr>
                        <w:t xml:space="preserve"> page</w:t>
                      </w:r>
                      <w:r w:rsidRPr="00EF5240">
                        <w:rPr>
                          <w:sz w:val="18"/>
                          <w:szCs w:val="18"/>
                        </w:rPr>
                        <w:t xml:space="preserve">, History </w:t>
                      </w:r>
                      <w:r w:rsidR="00910A85">
                        <w:rPr>
                          <w:sz w:val="18"/>
                          <w:szCs w:val="18"/>
                        </w:rPr>
                        <w:t xml:space="preserve">page, </w:t>
                      </w:r>
                      <w:r w:rsidRPr="00EF5240">
                        <w:rPr>
                          <w:sz w:val="18"/>
                          <w:szCs w:val="18"/>
                        </w:rPr>
                        <w:t xml:space="preserve">and </w:t>
                      </w:r>
                      <w:r w:rsidR="00910A85">
                        <w:rPr>
                          <w:sz w:val="18"/>
                          <w:szCs w:val="18"/>
                        </w:rPr>
                        <w:t xml:space="preserve">a page dedicated to its </w:t>
                      </w:r>
                      <w:r w:rsidRPr="00EF5240">
                        <w:rPr>
                          <w:sz w:val="18"/>
                          <w:szCs w:val="18"/>
                        </w:rPr>
                        <w:t>Location. All the pages would be basically made</w:t>
                      </w:r>
                      <w:r w:rsidR="00910A85">
                        <w:rPr>
                          <w:sz w:val="18"/>
                          <w:szCs w:val="18"/>
                        </w:rPr>
                        <w:t xml:space="preserve"> to keep them</w:t>
                      </w:r>
                      <w:r w:rsidRPr="00EF5240">
                        <w:rPr>
                          <w:sz w:val="18"/>
                          <w:szCs w:val="18"/>
                        </w:rPr>
                        <w:t xml:space="preserve"> simple and clear</w:t>
                      </w:r>
                      <w:r w:rsidR="0026537B">
                        <w:rPr>
                          <w:sz w:val="18"/>
                          <w:szCs w:val="18"/>
                        </w:rPr>
                        <w:t xml:space="preserve"> </w:t>
                      </w:r>
                      <w:r w:rsidR="0026537B">
                        <w:rPr>
                          <w:rFonts w:hint="eastAsia"/>
                          <w:sz w:val="18"/>
                          <w:szCs w:val="18"/>
                        </w:rPr>
                        <w:t>f</w:t>
                      </w:r>
                      <w:r w:rsidR="0026537B">
                        <w:rPr>
                          <w:sz w:val="18"/>
                          <w:szCs w:val="18"/>
                        </w:rPr>
                        <w:t>or readers</w:t>
                      </w:r>
                      <w:r w:rsidRPr="00EF5240">
                        <w:rPr>
                          <w:sz w:val="18"/>
                          <w:szCs w:val="18"/>
                        </w:rPr>
                        <w:t>. The first page would be made such as the inspirational first page. The intro page in the project would have 3</w:t>
                      </w:r>
                      <w:r w:rsidR="00910A85">
                        <w:rPr>
                          <w:sz w:val="18"/>
                          <w:szCs w:val="18"/>
                        </w:rPr>
                        <w:t xml:space="preserve"> different</w:t>
                      </w:r>
                      <w:r w:rsidRPr="00EF5240">
                        <w:rPr>
                          <w:sz w:val="18"/>
                          <w:szCs w:val="18"/>
                        </w:rPr>
                        <w:t xml:space="preserve"> images which are linked 3 pages</w:t>
                      </w:r>
                      <w:r w:rsidR="00910A85">
                        <w:rPr>
                          <w:sz w:val="18"/>
                          <w:szCs w:val="18"/>
                        </w:rPr>
                        <w:t xml:space="preserve"> respectively</w:t>
                      </w:r>
                      <w:r w:rsidRPr="00EF5240">
                        <w:rPr>
                          <w:sz w:val="18"/>
                          <w:szCs w:val="18"/>
                        </w:rPr>
                        <w:t>; introduction of Norfolk,</w:t>
                      </w:r>
                      <w:r w:rsidR="00910A85">
                        <w:rPr>
                          <w:sz w:val="18"/>
                          <w:szCs w:val="18"/>
                        </w:rPr>
                        <w:t xml:space="preserve"> Norfolk’s</w:t>
                      </w:r>
                      <w:r w:rsidRPr="00EF5240">
                        <w:rPr>
                          <w:sz w:val="18"/>
                          <w:szCs w:val="18"/>
                        </w:rPr>
                        <w:t xml:space="preserve"> </w:t>
                      </w:r>
                      <w:r w:rsidR="00910A85">
                        <w:rPr>
                          <w:sz w:val="18"/>
                          <w:szCs w:val="18"/>
                        </w:rPr>
                        <w:t>H</w:t>
                      </w:r>
                      <w:r w:rsidRPr="00EF5240">
                        <w:rPr>
                          <w:sz w:val="18"/>
                          <w:szCs w:val="18"/>
                        </w:rPr>
                        <w:t>istory</w:t>
                      </w:r>
                      <w:r w:rsidR="00910A85">
                        <w:rPr>
                          <w:sz w:val="18"/>
                          <w:szCs w:val="18"/>
                        </w:rPr>
                        <w:t>,</w:t>
                      </w:r>
                      <w:r w:rsidRPr="00EF5240">
                        <w:rPr>
                          <w:sz w:val="18"/>
                          <w:szCs w:val="18"/>
                        </w:rPr>
                        <w:t xml:space="preserve"> and</w:t>
                      </w:r>
                      <w:r w:rsidR="00910A85">
                        <w:rPr>
                          <w:sz w:val="18"/>
                          <w:szCs w:val="18"/>
                        </w:rPr>
                        <w:t xml:space="preserve"> Norfolk’s</w:t>
                      </w:r>
                      <w:r w:rsidRPr="00EF5240">
                        <w:rPr>
                          <w:sz w:val="18"/>
                          <w:szCs w:val="18"/>
                        </w:rPr>
                        <w:t xml:space="preserve"> Location. Also, the page will have </w:t>
                      </w:r>
                      <w:r w:rsidR="00910A85">
                        <w:rPr>
                          <w:sz w:val="18"/>
                          <w:szCs w:val="18"/>
                        </w:rPr>
                        <w:t xml:space="preserve">a </w:t>
                      </w:r>
                      <w:r w:rsidRPr="00EF5240">
                        <w:rPr>
                          <w:sz w:val="18"/>
                          <w:szCs w:val="18"/>
                        </w:rPr>
                        <w:t>footer</w:t>
                      </w:r>
                      <w:r w:rsidR="00910A85">
                        <w:rPr>
                          <w:sz w:val="18"/>
                          <w:szCs w:val="18"/>
                        </w:rPr>
                        <w:t>,</w:t>
                      </w:r>
                      <w:r w:rsidRPr="00EF5240">
                        <w:rPr>
                          <w:sz w:val="18"/>
                          <w:szCs w:val="18"/>
                        </w:rPr>
                        <w:t xml:space="preserve"> ‘made by Seung </w:t>
                      </w:r>
                      <w:r w:rsidR="00910A85">
                        <w:rPr>
                          <w:sz w:val="18"/>
                          <w:szCs w:val="18"/>
                        </w:rPr>
                        <w:t>H</w:t>
                      </w:r>
                      <w:r w:rsidRPr="00EF5240">
                        <w:rPr>
                          <w:sz w:val="18"/>
                          <w:szCs w:val="18"/>
                        </w:rPr>
                        <w:t xml:space="preserve">un Lee’. </w:t>
                      </w:r>
                      <w:r w:rsidR="00910A85">
                        <w:rPr>
                          <w:sz w:val="18"/>
                          <w:szCs w:val="18"/>
                        </w:rPr>
                        <w:t>Introduction of Norfolk page will comprise of an image, a descriptive paragraph and a footer. T</w:t>
                      </w:r>
                      <w:r w:rsidRPr="00EF5240">
                        <w:rPr>
                          <w:sz w:val="18"/>
                          <w:szCs w:val="18"/>
                        </w:rPr>
                        <w:t>he footer will be</w:t>
                      </w:r>
                      <w:r w:rsidR="00910A85">
                        <w:rPr>
                          <w:sz w:val="18"/>
                          <w:szCs w:val="18"/>
                        </w:rPr>
                        <w:t xml:space="preserve"> used</w:t>
                      </w:r>
                      <w:r w:rsidRPr="00EF5240">
                        <w:rPr>
                          <w:sz w:val="18"/>
                          <w:szCs w:val="18"/>
                        </w:rPr>
                        <w:t xml:space="preserve"> </w:t>
                      </w:r>
                      <w:r w:rsidR="00910A85">
                        <w:rPr>
                          <w:sz w:val="18"/>
                          <w:szCs w:val="18"/>
                        </w:rPr>
                        <w:t>to direct the user</w:t>
                      </w:r>
                      <w:r w:rsidRPr="00EF5240">
                        <w:rPr>
                          <w:sz w:val="18"/>
                          <w:szCs w:val="18"/>
                        </w:rPr>
                        <w:t xml:space="preserve"> back to</w:t>
                      </w:r>
                      <w:r w:rsidR="00910A85">
                        <w:rPr>
                          <w:sz w:val="18"/>
                          <w:szCs w:val="18"/>
                        </w:rPr>
                        <w:t xml:space="preserve"> the</w:t>
                      </w:r>
                      <w:r w:rsidRPr="00EF5240">
                        <w:rPr>
                          <w:sz w:val="18"/>
                          <w:szCs w:val="18"/>
                        </w:rPr>
                        <w:t xml:space="preserve"> intro page and back to the </w:t>
                      </w:r>
                      <w:r w:rsidR="00910A85">
                        <w:rPr>
                          <w:sz w:val="18"/>
                          <w:szCs w:val="18"/>
                        </w:rPr>
                        <w:t>top of page</w:t>
                      </w:r>
                      <w:r w:rsidRPr="00EF5240">
                        <w:rPr>
                          <w:sz w:val="18"/>
                          <w:szCs w:val="18"/>
                        </w:rPr>
                        <w:t xml:space="preserve">. Next, </w:t>
                      </w:r>
                      <w:r w:rsidR="00910A85">
                        <w:rPr>
                          <w:sz w:val="18"/>
                          <w:szCs w:val="18"/>
                        </w:rPr>
                        <w:t xml:space="preserve">the </w:t>
                      </w:r>
                      <w:r w:rsidRPr="00EF5240">
                        <w:rPr>
                          <w:sz w:val="18"/>
                          <w:szCs w:val="18"/>
                        </w:rPr>
                        <w:t xml:space="preserve">page </w:t>
                      </w:r>
                      <w:r w:rsidR="00910A85">
                        <w:rPr>
                          <w:sz w:val="18"/>
                          <w:szCs w:val="18"/>
                        </w:rPr>
                        <w:t>on</w:t>
                      </w:r>
                      <w:r w:rsidRPr="00EF5240">
                        <w:rPr>
                          <w:sz w:val="18"/>
                          <w:szCs w:val="18"/>
                        </w:rPr>
                        <w:t xml:space="preserve"> </w:t>
                      </w:r>
                      <w:r w:rsidR="00910A85">
                        <w:rPr>
                          <w:sz w:val="18"/>
                          <w:szCs w:val="18"/>
                        </w:rPr>
                        <w:t>the H</w:t>
                      </w:r>
                      <w:r w:rsidRPr="00EF5240">
                        <w:rPr>
                          <w:sz w:val="18"/>
                          <w:szCs w:val="18"/>
                        </w:rPr>
                        <w:t>istory</w:t>
                      </w:r>
                      <w:r w:rsidR="00910A85">
                        <w:rPr>
                          <w:sz w:val="18"/>
                          <w:szCs w:val="18"/>
                        </w:rPr>
                        <w:t xml:space="preserve"> of Norfolk</w:t>
                      </w:r>
                      <w:r w:rsidRPr="00EF5240">
                        <w:rPr>
                          <w:sz w:val="18"/>
                          <w:szCs w:val="18"/>
                        </w:rPr>
                        <w:t xml:space="preserve"> would be </w:t>
                      </w:r>
                      <w:r w:rsidR="00910A85">
                        <w:rPr>
                          <w:sz w:val="18"/>
                          <w:szCs w:val="18"/>
                        </w:rPr>
                        <w:t xml:space="preserve">made </w:t>
                      </w:r>
                      <w:r w:rsidRPr="00EF5240">
                        <w:rPr>
                          <w:sz w:val="18"/>
                          <w:szCs w:val="18"/>
                        </w:rPr>
                        <w:t>similar to</w:t>
                      </w:r>
                      <w:r w:rsidR="00910A85">
                        <w:rPr>
                          <w:sz w:val="18"/>
                          <w:szCs w:val="18"/>
                        </w:rPr>
                        <w:t xml:space="preserve"> the</w:t>
                      </w:r>
                      <w:r w:rsidRPr="00EF5240">
                        <w:rPr>
                          <w:sz w:val="18"/>
                          <w:szCs w:val="18"/>
                        </w:rPr>
                        <w:t xml:space="preserve"> previous page</w:t>
                      </w:r>
                      <w:r w:rsidR="00910A85">
                        <w:rPr>
                          <w:sz w:val="18"/>
                          <w:szCs w:val="18"/>
                        </w:rPr>
                        <w:t>,</w:t>
                      </w:r>
                      <w:r w:rsidRPr="00EF5240">
                        <w:rPr>
                          <w:sz w:val="18"/>
                          <w:szCs w:val="18"/>
                        </w:rPr>
                        <w:t xml:space="preserve"> because the two pages have similar data configuration. However, this page would be struct</w:t>
                      </w:r>
                      <w:r w:rsidR="00910A85">
                        <w:rPr>
                          <w:sz w:val="18"/>
                          <w:szCs w:val="18"/>
                        </w:rPr>
                        <w:t>ur</w:t>
                      </w:r>
                      <w:r w:rsidRPr="00EF5240">
                        <w:rPr>
                          <w:sz w:val="18"/>
                          <w:szCs w:val="18"/>
                        </w:rPr>
                        <w:t xml:space="preserve">ed </w:t>
                      </w:r>
                      <w:r w:rsidR="00910A85">
                        <w:rPr>
                          <w:sz w:val="18"/>
                          <w:szCs w:val="18"/>
                        </w:rPr>
                        <w:t xml:space="preserve">with a </w:t>
                      </w:r>
                      <w:r w:rsidRPr="00EF5240">
                        <w:rPr>
                          <w:sz w:val="18"/>
                          <w:szCs w:val="18"/>
                        </w:rPr>
                        <w:t>paragraph next to</w:t>
                      </w:r>
                      <w:r w:rsidR="00910A85">
                        <w:rPr>
                          <w:sz w:val="18"/>
                          <w:szCs w:val="18"/>
                        </w:rPr>
                        <w:t xml:space="preserve"> the main</w:t>
                      </w:r>
                      <w:r w:rsidRPr="00EF5240">
                        <w:rPr>
                          <w:sz w:val="18"/>
                          <w:szCs w:val="18"/>
                        </w:rPr>
                        <w:t xml:space="preserve"> image. The last page is going to add </w:t>
                      </w:r>
                      <w:r w:rsidR="00910A85">
                        <w:rPr>
                          <w:sz w:val="18"/>
                          <w:szCs w:val="18"/>
                        </w:rPr>
                        <w:t>a different</w:t>
                      </w:r>
                      <w:r w:rsidRPr="00EF5240">
                        <w:rPr>
                          <w:sz w:val="18"/>
                          <w:szCs w:val="18"/>
                        </w:rPr>
                        <w:t xml:space="preserve"> style</w:t>
                      </w:r>
                      <w:r w:rsidR="00910A85">
                        <w:rPr>
                          <w:sz w:val="18"/>
                          <w:szCs w:val="18"/>
                        </w:rPr>
                        <w:t>,</w:t>
                      </w:r>
                      <w:r w:rsidRPr="00EF5240">
                        <w:rPr>
                          <w:sz w:val="18"/>
                          <w:szCs w:val="18"/>
                        </w:rPr>
                        <w:t xml:space="preserve"> such as </w:t>
                      </w:r>
                      <w:r w:rsidR="00910A85">
                        <w:rPr>
                          <w:sz w:val="18"/>
                          <w:szCs w:val="18"/>
                        </w:rPr>
                        <w:t xml:space="preserve">a </w:t>
                      </w:r>
                      <w:r w:rsidRPr="00EF5240">
                        <w:rPr>
                          <w:sz w:val="18"/>
                          <w:szCs w:val="18"/>
                        </w:rPr>
                        <w:t>slide menu</w:t>
                      </w:r>
                      <w:r w:rsidR="00910A85">
                        <w:rPr>
                          <w:sz w:val="18"/>
                          <w:szCs w:val="18"/>
                        </w:rPr>
                        <w:t>,</w:t>
                      </w:r>
                      <w:r w:rsidRPr="00EF5240">
                        <w:rPr>
                          <w:sz w:val="18"/>
                          <w:szCs w:val="18"/>
                        </w:rPr>
                        <w:t xml:space="preserve"> because the page has many paragraphs</w:t>
                      </w:r>
                      <w:r w:rsidR="00910A85">
                        <w:rPr>
                          <w:sz w:val="18"/>
                          <w:szCs w:val="18"/>
                        </w:rPr>
                        <w:t>,</w:t>
                      </w:r>
                      <w:r w:rsidRPr="00EF5240">
                        <w:rPr>
                          <w:sz w:val="18"/>
                          <w:szCs w:val="18"/>
                        </w:rPr>
                        <w:t xml:space="preserve"> unlike</w:t>
                      </w:r>
                      <w:r w:rsidR="00910A85">
                        <w:rPr>
                          <w:sz w:val="18"/>
                          <w:szCs w:val="18"/>
                        </w:rPr>
                        <w:t xml:space="preserve"> the</w:t>
                      </w:r>
                      <w:r w:rsidRPr="00EF5240">
                        <w:rPr>
                          <w:sz w:val="18"/>
                          <w:szCs w:val="18"/>
                        </w:rPr>
                        <w:t xml:space="preserve"> previous two pages. Also, the slide menu w</w:t>
                      </w:r>
                      <w:r w:rsidR="00910A85">
                        <w:rPr>
                          <w:sz w:val="18"/>
                          <w:szCs w:val="18"/>
                        </w:rPr>
                        <w:t>ill</w:t>
                      </w:r>
                      <w:r w:rsidRPr="00EF5240">
                        <w:rPr>
                          <w:sz w:val="18"/>
                          <w:szCs w:val="18"/>
                        </w:rPr>
                        <w:t xml:space="preserve"> be link</w:t>
                      </w:r>
                      <w:r w:rsidR="00910A85">
                        <w:rPr>
                          <w:sz w:val="18"/>
                          <w:szCs w:val="18"/>
                        </w:rPr>
                        <w:t>ing</w:t>
                      </w:r>
                      <w:r w:rsidRPr="00EF5240">
                        <w:rPr>
                          <w:sz w:val="18"/>
                          <w:szCs w:val="18"/>
                        </w:rPr>
                        <w:t xml:space="preserve"> </w:t>
                      </w:r>
                      <w:r w:rsidR="00910A85">
                        <w:rPr>
                          <w:sz w:val="18"/>
                          <w:szCs w:val="18"/>
                        </w:rPr>
                        <w:t xml:space="preserve">to </w:t>
                      </w:r>
                      <w:r w:rsidRPr="00EF5240">
                        <w:rPr>
                          <w:sz w:val="18"/>
                          <w:szCs w:val="18"/>
                        </w:rPr>
                        <w:t xml:space="preserve">each paragraph </w:t>
                      </w:r>
                      <w:r w:rsidR="00910A85">
                        <w:rPr>
                          <w:sz w:val="18"/>
                          <w:szCs w:val="18"/>
                        </w:rPr>
                        <w:t>to provide an ease of access</w:t>
                      </w:r>
                      <w:r w:rsidRPr="00EF5240">
                        <w:rPr>
                          <w:sz w:val="18"/>
                          <w:szCs w:val="18"/>
                        </w:rPr>
                        <w:t xml:space="preserve">. </w:t>
                      </w:r>
                    </w:p>
                    <w:p w:rsidR="00A61584" w:rsidRPr="00EF5240" w:rsidRDefault="00A61584" w:rsidP="005D7D82">
                      <w:pPr>
                        <w:rPr>
                          <w:sz w:val="18"/>
                          <w:szCs w:val="18"/>
                        </w:rPr>
                      </w:pPr>
                    </w:p>
                  </w:txbxContent>
                </v:textbox>
                <w10:wrap type="square" anchorx="margin"/>
              </v:shape>
            </w:pict>
          </mc:Fallback>
        </mc:AlternateContent>
      </w:r>
      <w:r w:rsidR="00EF5240" w:rsidRPr="00910A85">
        <w:rPr>
          <w:b/>
          <w:noProof/>
        </w:rPr>
        <w:drawing>
          <wp:anchor distT="0" distB="0" distL="114300" distR="114300" simplePos="0" relativeHeight="251667456" behindDoc="1" locked="0" layoutInCell="1" allowOverlap="1">
            <wp:simplePos x="0" y="0"/>
            <wp:positionH relativeFrom="column">
              <wp:posOffset>4180783</wp:posOffset>
            </wp:positionH>
            <wp:positionV relativeFrom="paragraph">
              <wp:posOffset>4974243</wp:posOffset>
            </wp:positionV>
            <wp:extent cx="2179320" cy="1981200"/>
            <wp:effectExtent l="0" t="0" r="0" b="0"/>
            <wp:wrapNone/>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9320" cy="1981200"/>
                    </a:xfrm>
                    <a:prstGeom prst="rect">
                      <a:avLst/>
                    </a:prstGeom>
                    <a:noFill/>
                    <a:ln>
                      <a:noFill/>
                    </a:ln>
                  </pic:spPr>
                </pic:pic>
              </a:graphicData>
            </a:graphic>
            <wp14:sizeRelH relativeFrom="page">
              <wp14:pctWidth>0</wp14:pctWidth>
            </wp14:sizeRelH>
            <wp14:sizeRelV relativeFrom="page">
              <wp14:pctHeight>0</wp14:pctHeight>
            </wp14:sizeRelV>
          </wp:anchor>
        </w:drawing>
      </w:r>
      <w:r w:rsidR="00EF5240" w:rsidRPr="00910A85">
        <w:rPr>
          <w:b/>
          <w:noProof/>
        </w:rPr>
        <w:drawing>
          <wp:anchor distT="0" distB="0" distL="114300" distR="114300" simplePos="0" relativeHeight="251668480" behindDoc="1" locked="0" layoutInCell="1" allowOverlap="1">
            <wp:simplePos x="0" y="0"/>
            <wp:positionH relativeFrom="column">
              <wp:posOffset>4182110</wp:posOffset>
            </wp:positionH>
            <wp:positionV relativeFrom="paragraph">
              <wp:posOffset>2347306</wp:posOffset>
            </wp:positionV>
            <wp:extent cx="2156460" cy="1676400"/>
            <wp:effectExtent l="0" t="0" r="0" b="0"/>
            <wp:wrapNone/>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56460" cy="1676400"/>
                    </a:xfrm>
                    <a:prstGeom prst="rect">
                      <a:avLst/>
                    </a:prstGeom>
                    <a:noFill/>
                    <a:ln>
                      <a:noFill/>
                    </a:ln>
                  </pic:spPr>
                </pic:pic>
              </a:graphicData>
            </a:graphic>
            <wp14:sizeRelH relativeFrom="page">
              <wp14:pctWidth>0</wp14:pctWidth>
            </wp14:sizeRelH>
            <wp14:sizeRelV relativeFrom="page">
              <wp14:pctHeight>0</wp14:pctHeight>
            </wp14:sizeRelV>
          </wp:anchor>
        </w:drawing>
      </w:r>
      <w:r w:rsidR="00074213" w:rsidRPr="00910A85">
        <w:rPr>
          <w:b/>
          <w:noProof/>
        </w:rPr>
        <w:drawing>
          <wp:anchor distT="0" distB="0" distL="114300" distR="114300" simplePos="0" relativeHeight="251671552" behindDoc="1" locked="0" layoutInCell="1" allowOverlap="1">
            <wp:simplePos x="0" y="0"/>
            <wp:positionH relativeFrom="column">
              <wp:posOffset>4274820</wp:posOffset>
            </wp:positionH>
            <wp:positionV relativeFrom="paragraph">
              <wp:posOffset>-5715</wp:posOffset>
            </wp:positionV>
            <wp:extent cx="2118360" cy="1897097"/>
            <wp:effectExtent l="0" t="0" r="0" b="8255"/>
            <wp:wrapNone/>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18360" cy="1897097"/>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74213" w:rsidRPr="00910A85" w:rsidRDefault="007711B7" w:rsidP="00281F52">
      <w:pPr>
        <w:jc w:val="left"/>
      </w:pPr>
      <w:r w:rsidRPr="00910A85">
        <w:rPr>
          <w:noProof/>
        </w:rPr>
        <w:lastRenderedPageBreak/>
        <mc:AlternateContent>
          <mc:Choice Requires="wps">
            <w:drawing>
              <wp:anchor distT="45720" distB="45720" distL="114300" distR="114300" simplePos="0" relativeHeight="251673600" behindDoc="0" locked="0" layoutInCell="1" allowOverlap="1">
                <wp:simplePos x="0" y="0"/>
                <wp:positionH relativeFrom="margin">
                  <wp:align>left</wp:align>
                </wp:positionH>
                <wp:positionV relativeFrom="paragraph">
                  <wp:posOffset>7620</wp:posOffset>
                </wp:positionV>
                <wp:extent cx="5749290" cy="6991350"/>
                <wp:effectExtent l="0" t="0" r="22860" b="19050"/>
                <wp:wrapSquare wrapText="bothSides"/>
                <wp:docPr id="12"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9290" cy="6991350"/>
                        </a:xfrm>
                        <a:prstGeom prst="rect">
                          <a:avLst/>
                        </a:prstGeom>
                        <a:solidFill>
                          <a:srgbClr val="FFFFFF"/>
                        </a:solidFill>
                        <a:ln w="9525">
                          <a:solidFill>
                            <a:srgbClr val="000000"/>
                          </a:solidFill>
                          <a:miter lim="800000"/>
                          <a:headEnd/>
                          <a:tailEnd/>
                        </a:ln>
                      </wps:spPr>
                      <wps:txbx>
                        <w:txbxContent>
                          <w:p w:rsidR="0026537B" w:rsidRPr="00EF5240" w:rsidRDefault="0026537B" w:rsidP="0026537B">
                            <w:pPr>
                              <w:spacing w:line="360" w:lineRule="auto"/>
                              <w:rPr>
                                <w:sz w:val="18"/>
                                <w:szCs w:val="18"/>
                              </w:rPr>
                            </w:pPr>
                            <w:r w:rsidRPr="00EF5240">
                              <w:rPr>
                                <w:rFonts w:hint="eastAsia"/>
                                <w:sz w:val="18"/>
                                <w:szCs w:val="18"/>
                              </w:rPr>
                              <w:t>D</w:t>
                            </w:r>
                            <w:r w:rsidRPr="00EF5240">
                              <w:rPr>
                                <w:sz w:val="18"/>
                                <w:szCs w:val="18"/>
                              </w:rPr>
                              <w:t>esign</w:t>
                            </w:r>
                          </w:p>
                          <w:p w:rsidR="0026537B" w:rsidRPr="00EF5240" w:rsidRDefault="0026537B" w:rsidP="0026537B">
                            <w:pPr>
                              <w:spacing w:line="360" w:lineRule="auto"/>
                              <w:rPr>
                                <w:sz w:val="18"/>
                                <w:szCs w:val="18"/>
                              </w:rPr>
                            </w:pPr>
                            <w:r w:rsidRPr="00EF5240">
                              <w:rPr>
                                <w:sz w:val="18"/>
                                <w:szCs w:val="18"/>
                              </w:rPr>
                              <w:t>The design of</w:t>
                            </w:r>
                            <w:r>
                              <w:rPr>
                                <w:sz w:val="18"/>
                                <w:szCs w:val="18"/>
                              </w:rPr>
                              <w:t xml:space="preserve"> the</w:t>
                            </w:r>
                            <w:r w:rsidRPr="00EF5240">
                              <w:rPr>
                                <w:sz w:val="18"/>
                                <w:szCs w:val="18"/>
                              </w:rPr>
                              <w:t xml:space="preserve"> page</w:t>
                            </w:r>
                            <w:r>
                              <w:rPr>
                                <w:sz w:val="18"/>
                                <w:szCs w:val="18"/>
                              </w:rPr>
                              <w:t>s</w:t>
                            </w:r>
                            <w:r w:rsidRPr="00EF5240">
                              <w:rPr>
                                <w:sz w:val="18"/>
                                <w:szCs w:val="18"/>
                              </w:rPr>
                              <w:t xml:space="preserve"> </w:t>
                            </w:r>
                            <w:r>
                              <w:rPr>
                                <w:sz w:val="18"/>
                                <w:szCs w:val="18"/>
                              </w:rPr>
                              <w:t>will be based on</w:t>
                            </w:r>
                            <w:r w:rsidRPr="00EF5240">
                              <w:rPr>
                                <w:sz w:val="18"/>
                                <w:szCs w:val="18"/>
                              </w:rPr>
                              <w:t xml:space="preserve"> “StyleSheet1”. </w:t>
                            </w:r>
                            <w:r>
                              <w:rPr>
                                <w:sz w:val="18"/>
                                <w:szCs w:val="18"/>
                              </w:rPr>
                              <w:t>M</w:t>
                            </w:r>
                            <w:r w:rsidRPr="00EF5240">
                              <w:rPr>
                                <w:sz w:val="18"/>
                                <w:szCs w:val="18"/>
                              </w:rPr>
                              <w:t xml:space="preserve">any colours </w:t>
                            </w:r>
                            <w:r>
                              <w:rPr>
                                <w:sz w:val="18"/>
                                <w:szCs w:val="18"/>
                              </w:rPr>
                              <w:t>have been used,</w:t>
                            </w:r>
                            <w:r w:rsidRPr="00EF5240">
                              <w:rPr>
                                <w:sz w:val="18"/>
                                <w:szCs w:val="18"/>
                              </w:rPr>
                              <w:t xml:space="preserve"> such as #4D00</w:t>
                            </w:r>
                            <w:proofErr w:type="gramStart"/>
                            <w:r w:rsidRPr="00EF5240">
                              <w:rPr>
                                <w:sz w:val="18"/>
                                <w:szCs w:val="18"/>
                              </w:rPr>
                              <w:t>FF;,</w:t>
                            </w:r>
                            <w:proofErr w:type="gramEnd"/>
                            <w:r w:rsidRPr="00EF5240">
                              <w:rPr>
                                <w:sz w:val="18"/>
                                <w:szCs w:val="18"/>
                              </w:rPr>
                              <w:t xml:space="preserve"> blue; and #ffe6e6; the colours </w:t>
                            </w:r>
                            <w:r>
                              <w:rPr>
                                <w:sz w:val="18"/>
                                <w:szCs w:val="18"/>
                              </w:rPr>
                              <w:t>are extracted</w:t>
                            </w:r>
                            <w:r w:rsidRPr="00EF5240">
                              <w:rPr>
                                <w:sz w:val="18"/>
                                <w:szCs w:val="18"/>
                              </w:rPr>
                              <w:t xml:space="preserve"> from “W3Schools”. The colours will be used for tags such as background, paragraphs and H1~H6. Each </w:t>
                            </w:r>
                            <w:r w:rsidRPr="00EF5240">
                              <w:rPr>
                                <w:sz w:val="18"/>
                                <w:szCs w:val="18"/>
                              </w:rPr>
                              <w:t>page</w:t>
                            </w:r>
                            <w:r w:rsidRPr="00EF5240">
                              <w:rPr>
                                <w:sz w:val="18"/>
                                <w:szCs w:val="18"/>
                              </w:rPr>
                              <w:t xml:space="preserve"> </w:t>
                            </w:r>
                            <w:r w:rsidRPr="00EF5240">
                              <w:rPr>
                                <w:sz w:val="18"/>
                                <w:szCs w:val="18"/>
                              </w:rPr>
                              <w:t>includes</w:t>
                            </w:r>
                            <w:r w:rsidRPr="00EF5240">
                              <w:rPr>
                                <w:sz w:val="18"/>
                                <w:szCs w:val="18"/>
                              </w:rPr>
                              <w:t xml:space="preserve"> differen</w:t>
                            </w:r>
                            <w:r>
                              <w:rPr>
                                <w:sz w:val="18"/>
                                <w:szCs w:val="18"/>
                              </w:rPr>
                              <w:t>t</w:t>
                            </w:r>
                            <w:r w:rsidRPr="00EF5240">
                              <w:rPr>
                                <w:sz w:val="18"/>
                                <w:szCs w:val="18"/>
                              </w:rPr>
                              <w:t xml:space="preserve"> fonts</w:t>
                            </w:r>
                            <w:r>
                              <w:rPr>
                                <w:sz w:val="18"/>
                                <w:szCs w:val="18"/>
                              </w:rPr>
                              <w:t>,</w:t>
                            </w:r>
                            <w:r w:rsidRPr="00EF5240">
                              <w:rPr>
                                <w:sz w:val="18"/>
                                <w:szCs w:val="18"/>
                              </w:rPr>
                              <w:t xml:space="preserve"> from </w:t>
                            </w:r>
                            <w:r>
                              <w:rPr>
                                <w:sz w:val="18"/>
                                <w:szCs w:val="18"/>
                              </w:rPr>
                              <w:t>G</w:t>
                            </w:r>
                            <w:r w:rsidRPr="00EF5240">
                              <w:rPr>
                                <w:sz w:val="18"/>
                                <w:szCs w:val="18"/>
                              </w:rPr>
                              <w:t>oogle fonts such as “Times New Roman”. Navigation would be used to link each pages and paragraph</w:t>
                            </w:r>
                            <w:r>
                              <w:rPr>
                                <w:sz w:val="18"/>
                                <w:szCs w:val="18"/>
                              </w:rPr>
                              <w:t>s</w:t>
                            </w:r>
                            <w:r w:rsidRPr="00EF5240">
                              <w:rPr>
                                <w:sz w:val="18"/>
                                <w:szCs w:val="18"/>
                              </w:rPr>
                              <w:t xml:space="preserve">. </w:t>
                            </w:r>
                            <w:r>
                              <w:rPr>
                                <w:sz w:val="18"/>
                                <w:szCs w:val="18"/>
                              </w:rPr>
                              <w:t>As the page used various fonts and colours, the readers would get clear information and feel comfortable when they access the pages and also, various CSS and tags would prevent readers to feel tedium</w:t>
                            </w:r>
                            <w:proofErr w:type="gramStart"/>
                            <w:r>
                              <w:rPr>
                                <w:sz w:val="18"/>
                                <w:szCs w:val="18"/>
                              </w:rPr>
                              <w:t>. .</w:t>
                            </w:r>
                            <w:proofErr w:type="gramEnd"/>
                          </w:p>
                          <w:p w:rsidR="0026537B" w:rsidRPr="0026537B" w:rsidRDefault="0026537B"/>
                          <w:p w:rsidR="0026537B" w:rsidRDefault="0026537B"/>
                          <w:p w:rsidR="0026537B" w:rsidRDefault="0026537B"/>
                          <w:p w:rsidR="0026537B" w:rsidRDefault="0026537B"/>
                          <w:p w:rsidR="00A61584" w:rsidRDefault="00A61584">
                            <w:r>
                              <w:t xml:space="preserve">Layout: </w:t>
                            </w:r>
                            <w:r w:rsidR="00910A85">
                              <w:t>T</w:t>
                            </w:r>
                            <w:r>
                              <w:t xml:space="preserve">he project </w:t>
                            </w:r>
                            <w:r w:rsidR="00910A85">
                              <w:t>is structured into</w:t>
                            </w:r>
                            <w:r>
                              <w:t xml:space="preserve"> 4 pages</w:t>
                            </w:r>
                            <w:r w:rsidR="00910A85">
                              <w:t>,</w:t>
                            </w:r>
                            <w:r>
                              <w:t xml:space="preserve"> with intro page, introduction of Norfolk, History and Location. In</w:t>
                            </w:r>
                            <w:r w:rsidR="00910A85">
                              <w:t xml:space="preserve"> the</w:t>
                            </w:r>
                            <w:r>
                              <w:t xml:space="preserve"> intro page, 4 layouts</w:t>
                            </w:r>
                            <w:r w:rsidR="00910A85">
                              <w:t xml:space="preserve"> divide different sections</w:t>
                            </w:r>
                            <w:r>
                              <w:t>; title, simple information, images for linking the other pages</w:t>
                            </w:r>
                            <w:r w:rsidR="00910A85">
                              <w:t>,</w:t>
                            </w:r>
                            <w:r>
                              <w:t xml:space="preserve"> and</w:t>
                            </w:r>
                            <w:r w:rsidR="00910A85">
                              <w:t xml:space="preserve"> a</w:t>
                            </w:r>
                            <w:r>
                              <w:t xml:space="preserve"> footer</w:t>
                            </w:r>
                            <w:r>
                              <w:rPr>
                                <w:rFonts w:hint="eastAsia"/>
                              </w:rPr>
                              <w:t>.</w:t>
                            </w:r>
                            <w:r>
                              <w:t xml:space="preserve"> 3 images </w:t>
                            </w:r>
                            <w:r w:rsidR="00910A85">
                              <w:t>are</w:t>
                            </w:r>
                            <w:r>
                              <w:t xml:space="preserve"> merged into one</w:t>
                            </w:r>
                            <w:r w:rsidR="00910A85">
                              <w:t>,</w:t>
                            </w:r>
                            <w:r>
                              <w:t xml:space="preserve"> </w:t>
                            </w:r>
                            <w:r w:rsidR="00910A85">
                              <w:t>to offer</w:t>
                            </w:r>
                            <w:r>
                              <w:t xml:space="preserve"> </w:t>
                            </w:r>
                            <w:r w:rsidR="00910A85">
                              <w:t>the users</w:t>
                            </w:r>
                            <w:r>
                              <w:t xml:space="preserve"> with 3</w:t>
                            </w:r>
                            <w:r w:rsidR="00910A85">
                              <w:t xml:space="preserve"> simple</w:t>
                            </w:r>
                            <w:r>
                              <w:t xml:space="preserve"> circle icons. In </w:t>
                            </w:r>
                            <w:r w:rsidR="00910A85">
                              <w:t xml:space="preserve">the </w:t>
                            </w:r>
                            <w:r>
                              <w:t xml:space="preserve">page of introduction of Norfolk, there are 4 layouts; title, slide of images, </w:t>
                            </w:r>
                            <w:r w:rsidR="00910A85">
                              <w:t xml:space="preserve">a </w:t>
                            </w:r>
                            <w:r>
                              <w:t xml:space="preserve">paragraph and </w:t>
                            </w:r>
                            <w:r w:rsidR="00910A85">
                              <w:t xml:space="preserve">a </w:t>
                            </w:r>
                            <w:r>
                              <w:t>footer. Next, in</w:t>
                            </w:r>
                            <w:r w:rsidR="00910A85">
                              <w:t xml:space="preserve"> the</w:t>
                            </w:r>
                            <w:r>
                              <w:t xml:space="preserve"> page of </w:t>
                            </w:r>
                            <w:r w:rsidR="00910A85">
                              <w:t>History of Norfolk</w:t>
                            </w:r>
                            <w:r>
                              <w:t xml:space="preserve">, it will have 4 layouts; </w:t>
                            </w:r>
                            <w:r w:rsidR="00910A85">
                              <w:t xml:space="preserve">the </w:t>
                            </w:r>
                            <w:r>
                              <w:t xml:space="preserve">title, </w:t>
                            </w:r>
                            <w:r w:rsidR="00910A85">
                              <w:t xml:space="preserve">an </w:t>
                            </w:r>
                            <w:r>
                              <w:t>image and one paragraph, other paragraph</w:t>
                            </w:r>
                            <w:r w:rsidR="00910A85">
                              <w:t>s</w:t>
                            </w:r>
                            <w:r>
                              <w:t xml:space="preserve"> and </w:t>
                            </w:r>
                            <w:r w:rsidR="00910A85">
                              <w:t xml:space="preserve">a </w:t>
                            </w:r>
                            <w:r>
                              <w:t>footer</w:t>
                            </w:r>
                            <w:r w:rsidR="00910A85">
                              <w:t>.</w:t>
                            </w:r>
                            <w:r>
                              <w:t xml:space="preserve"> </w:t>
                            </w:r>
                            <w:r w:rsidR="00910A85">
                              <w:t>T</w:t>
                            </w:r>
                            <w:r>
                              <w:t>he reason why the paragraph</w:t>
                            </w:r>
                            <w:r w:rsidR="00910A85">
                              <w:t>s</w:t>
                            </w:r>
                            <w:r>
                              <w:t xml:space="preserve"> </w:t>
                            </w:r>
                            <w:r w:rsidR="00910A85">
                              <w:t>are</w:t>
                            </w:r>
                            <w:r>
                              <w:t xml:space="preserve"> divided is</w:t>
                            </w:r>
                            <w:r w:rsidR="00910A85">
                              <w:t xml:space="preserve"> that</w:t>
                            </w:r>
                            <w:r>
                              <w:t xml:space="preserve"> the page has many sentences</w:t>
                            </w:r>
                            <w:r w:rsidR="00910A85">
                              <w:t>,</w:t>
                            </w:r>
                            <w:r>
                              <w:t xml:space="preserve"> </w:t>
                            </w:r>
                            <w:r w:rsidR="00910A85">
                              <w:t>and I thought it would be necessary to provide easier readi</w:t>
                            </w:r>
                            <w:bookmarkStart w:id="0" w:name="_GoBack"/>
                            <w:bookmarkEnd w:id="0"/>
                            <w:r w:rsidR="00910A85">
                              <w:t>ng experience whilst making them less like ‘wall-of-text’</w:t>
                            </w:r>
                            <w:r>
                              <w:t xml:space="preserve">. The last page </w:t>
                            </w:r>
                            <w:r w:rsidR="00910A85">
                              <w:t>is</w:t>
                            </w:r>
                            <w:r>
                              <w:t xml:space="preserve"> struct</w:t>
                            </w:r>
                            <w:r w:rsidR="00910A85">
                              <w:t>ur</w:t>
                            </w:r>
                            <w:r>
                              <w:t xml:space="preserve">ed </w:t>
                            </w:r>
                            <w:r w:rsidR="00910A85">
                              <w:t xml:space="preserve">in </w:t>
                            </w:r>
                            <w:r>
                              <w:t xml:space="preserve">10 layouts; </w:t>
                            </w:r>
                            <w:r w:rsidR="00910A85">
                              <w:t xml:space="preserve">a </w:t>
                            </w:r>
                            <w:r>
                              <w:t xml:space="preserve">dropdown menu, </w:t>
                            </w:r>
                            <w:r w:rsidR="00910A85">
                              <w:t xml:space="preserve">an </w:t>
                            </w:r>
                            <w:r>
                              <w:t xml:space="preserve">image, </w:t>
                            </w:r>
                            <w:r w:rsidR="00910A85">
                              <w:t xml:space="preserve">the </w:t>
                            </w:r>
                            <w:r>
                              <w:t>title</w:t>
                            </w:r>
                            <w:r w:rsidR="00910A85">
                              <w:t xml:space="preserve">, </w:t>
                            </w:r>
                            <w:r>
                              <w:t>6 paragraph</w:t>
                            </w:r>
                            <w:r w:rsidR="00910A85">
                              <w:t>s</w:t>
                            </w:r>
                            <w:r>
                              <w:t xml:space="preserve"> and </w:t>
                            </w:r>
                            <w:r w:rsidR="00910A85">
                              <w:t xml:space="preserve">a </w:t>
                            </w:r>
                            <w:r>
                              <w:t xml:space="preserve">footer. 6 </w:t>
                            </w:r>
                            <w:r w:rsidR="00910A85">
                              <w:t>paragraphs</w:t>
                            </w:r>
                            <w:r>
                              <w:t xml:space="preserve"> </w:t>
                            </w:r>
                            <w:r w:rsidR="00910A85">
                              <w:t>are</w:t>
                            </w:r>
                            <w:r>
                              <w:t xml:space="preserve"> linked with</w:t>
                            </w:r>
                            <w:r w:rsidR="00910A85">
                              <w:t xml:space="preserve"> the</w:t>
                            </w:r>
                            <w:r>
                              <w:t xml:space="preserve"> dropdown menu</w:t>
                            </w:r>
                            <w:r w:rsidR="00910A85">
                              <w:t>, to provide</w:t>
                            </w:r>
                            <w:r>
                              <w:t xml:space="preserve"> convenien</w:t>
                            </w:r>
                            <w:r w:rsidR="00910A85">
                              <w:t>ce in accessing</w:t>
                            </w:r>
                            <w:r>
                              <w:t xml:space="preserve"> information to</w:t>
                            </w:r>
                            <w:r w:rsidR="00910A85">
                              <w:t xml:space="preserve"> the</w:t>
                            </w:r>
                            <w:r>
                              <w:t xml:space="preserve"> </w:t>
                            </w:r>
                            <w:r w:rsidR="00910A85">
                              <w:t>users</w:t>
                            </w:r>
                            <w:r>
                              <w:t xml:space="preserve">. </w:t>
                            </w:r>
                            <w:r w:rsidR="00B84545">
                              <w:t>All the page would provide ‘footer’ for access other page such as ho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0;margin-top:.6pt;width:452.7pt;height:550.5pt;z-index:25167360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">
                <v:textbox>
                  <w:txbxContent>
                    <w:p w:rsidR="0026537B" w:rsidRPr="00EF5240" w:rsidRDefault="0026537B" w:rsidP="0026537B">
                      <w:pPr>
                        <w:spacing w:line="360" w:lineRule="auto"/>
                        <w:rPr>
                          <w:sz w:val="18"/>
                          <w:szCs w:val="18"/>
                        </w:rPr>
                      </w:pPr>
                      <w:r w:rsidRPr="00EF5240">
                        <w:rPr>
                          <w:rFonts w:hint="eastAsia"/>
                          <w:sz w:val="18"/>
                          <w:szCs w:val="18"/>
                        </w:rPr>
                        <w:t>D</w:t>
                      </w:r>
                      <w:r w:rsidRPr="00EF5240">
                        <w:rPr>
                          <w:sz w:val="18"/>
                          <w:szCs w:val="18"/>
                        </w:rPr>
                        <w:t>esign</w:t>
                      </w:r>
                    </w:p>
                    <w:p w:rsidR="0026537B" w:rsidRPr="00EF5240" w:rsidRDefault="0026537B" w:rsidP="0026537B">
                      <w:pPr>
                        <w:spacing w:line="360" w:lineRule="auto"/>
                        <w:rPr>
                          <w:sz w:val="18"/>
                          <w:szCs w:val="18"/>
                        </w:rPr>
                      </w:pPr>
                      <w:r w:rsidRPr="00EF5240">
                        <w:rPr>
                          <w:sz w:val="18"/>
                          <w:szCs w:val="18"/>
                        </w:rPr>
                        <w:t>The design of</w:t>
                      </w:r>
                      <w:r>
                        <w:rPr>
                          <w:sz w:val="18"/>
                          <w:szCs w:val="18"/>
                        </w:rPr>
                        <w:t xml:space="preserve"> the</w:t>
                      </w:r>
                      <w:r w:rsidRPr="00EF5240">
                        <w:rPr>
                          <w:sz w:val="18"/>
                          <w:szCs w:val="18"/>
                        </w:rPr>
                        <w:t xml:space="preserve"> page</w:t>
                      </w:r>
                      <w:r>
                        <w:rPr>
                          <w:sz w:val="18"/>
                          <w:szCs w:val="18"/>
                        </w:rPr>
                        <w:t>s</w:t>
                      </w:r>
                      <w:r w:rsidRPr="00EF5240">
                        <w:rPr>
                          <w:sz w:val="18"/>
                          <w:szCs w:val="18"/>
                        </w:rPr>
                        <w:t xml:space="preserve"> </w:t>
                      </w:r>
                      <w:r>
                        <w:rPr>
                          <w:sz w:val="18"/>
                          <w:szCs w:val="18"/>
                        </w:rPr>
                        <w:t>will be based on</w:t>
                      </w:r>
                      <w:r w:rsidRPr="00EF5240">
                        <w:rPr>
                          <w:sz w:val="18"/>
                          <w:szCs w:val="18"/>
                        </w:rPr>
                        <w:t xml:space="preserve"> “StyleSheet1”. </w:t>
                      </w:r>
                      <w:r>
                        <w:rPr>
                          <w:sz w:val="18"/>
                          <w:szCs w:val="18"/>
                        </w:rPr>
                        <w:t>M</w:t>
                      </w:r>
                      <w:r w:rsidRPr="00EF5240">
                        <w:rPr>
                          <w:sz w:val="18"/>
                          <w:szCs w:val="18"/>
                        </w:rPr>
                        <w:t xml:space="preserve">any colours </w:t>
                      </w:r>
                      <w:r>
                        <w:rPr>
                          <w:sz w:val="18"/>
                          <w:szCs w:val="18"/>
                        </w:rPr>
                        <w:t>have been used,</w:t>
                      </w:r>
                      <w:r w:rsidRPr="00EF5240">
                        <w:rPr>
                          <w:sz w:val="18"/>
                          <w:szCs w:val="18"/>
                        </w:rPr>
                        <w:t xml:space="preserve"> such as #4D00</w:t>
                      </w:r>
                      <w:proofErr w:type="gramStart"/>
                      <w:r w:rsidRPr="00EF5240">
                        <w:rPr>
                          <w:sz w:val="18"/>
                          <w:szCs w:val="18"/>
                        </w:rPr>
                        <w:t>FF;,</w:t>
                      </w:r>
                      <w:proofErr w:type="gramEnd"/>
                      <w:r w:rsidRPr="00EF5240">
                        <w:rPr>
                          <w:sz w:val="18"/>
                          <w:szCs w:val="18"/>
                        </w:rPr>
                        <w:t xml:space="preserve"> blue; and #ffe6e6; the colours </w:t>
                      </w:r>
                      <w:r>
                        <w:rPr>
                          <w:sz w:val="18"/>
                          <w:szCs w:val="18"/>
                        </w:rPr>
                        <w:t>are extracted</w:t>
                      </w:r>
                      <w:r w:rsidRPr="00EF5240">
                        <w:rPr>
                          <w:sz w:val="18"/>
                          <w:szCs w:val="18"/>
                        </w:rPr>
                        <w:t xml:space="preserve"> from “W3Schools”. The colours will be used for tags such as background, paragraphs and H1~H6. Each </w:t>
                      </w:r>
                      <w:r w:rsidRPr="00EF5240">
                        <w:rPr>
                          <w:sz w:val="18"/>
                          <w:szCs w:val="18"/>
                        </w:rPr>
                        <w:t>page</w:t>
                      </w:r>
                      <w:r w:rsidRPr="00EF5240">
                        <w:rPr>
                          <w:sz w:val="18"/>
                          <w:szCs w:val="18"/>
                        </w:rPr>
                        <w:t xml:space="preserve"> </w:t>
                      </w:r>
                      <w:r w:rsidRPr="00EF5240">
                        <w:rPr>
                          <w:sz w:val="18"/>
                          <w:szCs w:val="18"/>
                        </w:rPr>
                        <w:t>includes</w:t>
                      </w:r>
                      <w:r w:rsidRPr="00EF5240">
                        <w:rPr>
                          <w:sz w:val="18"/>
                          <w:szCs w:val="18"/>
                        </w:rPr>
                        <w:t xml:space="preserve"> differen</w:t>
                      </w:r>
                      <w:r>
                        <w:rPr>
                          <w:sz w:val="18"/>
                          <w:szCs w:val="18"/>
                        </w:rPr>
                        <w:t>t</w:t>
                      </w:r>
                      <w:r w:rsidRPr="00EF5240">
                        <w:rPr>
                          <w:sz w:val="18"/>
                          <w:szCs w:val="18"/>
                        </w:rPr>
                        <w:t xml:space="preserve"> fonts</w:t>
                      </w:r>
                      <w:r>
                        <w:rPr>
                          <w:sz w:val="18"/>
                          <w:szCs w:val="18"/>
                        </w:rPr>
                        <w:t>,</w:t>
                      </w:r>
                      <w:r w:rsidRPr="00EF5240">
                        <w:rPr>
                          <w:sz w:val="18"/>
                          <w:szCs w:val="18"/>
                        </w:rPr>
                        <w:t xml:space="preserve"> from </w:t>
                      </w:r>
                      <w:r>
                        <w:rPr>
                          <w:sz w:val="18"/>
                          <w:szCs w:val="18"/>
                        </w:rPr>
                        <w:t>G</w:t>
                      </w:r>
                      <w:r w:rsidRPr="00EF5240">
                        <w:rPr>
                          <w:sz w:val="18"/>
                          <w:szCs w:val="18"/>
                        </w:rPr>
                        <w:t>oogle fonts such as “Times New Roman”. Navigation would be used to link each pages and paragraph</w:t>
                      </w:r>
                      <w:r>
                        <w:rPr>
                          <w:sz w:val="18"/>
                          <w:szCs w:val="18"/>
                        </w:rPr>
                        <w:t>s</w:t>
                      </w:r>
                      <w:r w:rsidRPr="00EF5240">
                        <w:rPr>
                          <w:sz w:val="18"/>
                          <w:szCs w:val="18"/>
                        </w:rPr>
                        <w:t xml:space="preserve">. </w:t>
                      </w:r>
                      <w:r>
                        <w:rPr>
                          <w:sz w:val="18"/>
                          <w:szCs w:val="18"/>
                        </w:rPr>
                        <w:t>As the page used various fonts and colours, the readers would get clear information and feel comfortable when they access the pages and also, various CSS and tags would prevent readers to feel tedium</w:t>
                      </w:r>
                      <w:proofErr w:type="gramStart"/>
                      <w:r>
                        <w:rPr>
                          <w:sz w:val="18"/>
                          <w:szCs w:val="18"/>
                        </w:rPr>
                        <w:t>. .</w:t>
                      </w:r>
                      <w:proofErr w:type="gramEnd"/>
                    </w:p>
                    <w:p w:rsidR="0026537B" w:rsidRPr="0026537B" w:rsidRDefault="0026537B"/>
                    <w:p w:rsidR="0026537B" w:rsidRDefault="0026537B"/>
                    <w:p w:rsidR="0026537B" w:rsidRDefault="0026537B"/>
                    <w:p w:rsidR="0026537B" w:rsidRDefault="0026537B"/>
                    <w:p w:rsidR="00A61584" w:rsidRDefault="00A61584">
                      <w:r>
                        <w:t xml:space="preserve">Layout: </w:t>
                      </w:r>
                      <w:r w:rsidR="00910A85">
                        <w:t>T</w:t>
                      </w:r>
                      <w:r>
                        <w:t xml:space="preserve">he project </w:t>
                      </w:r>
                      <w:r w:rsidR="00910A85">
                        <w:t>is structured into</w:t>
                      </w:r>
                      <w:r>
                        <w:t xml:space="preserve"> 4 pages</w:t>
                      </w:r>
                      <w:r w:rsidR="00910A85">
                        <w:t>,</w:t>
                      </w:r>
                      <w:r>
                        <w:t xml:space="preserve"> with intro page, introduction of Norfolk, History and Location. In</w:t>
                      </w:r>
                      <w:r w:rsidR="00910A85">
                        <w:t xml:space="preserve"> the</w:t>
                      </w:r>
                      <w:r>
                        <w:t xml:space="preserve"> intro page, 4 layouts</w:t>
                      </w:r>
                      <w:r w:rsidR="00910A85">
                        <w:t xml:space="preserve"> divide different sections</w:t>
                      </w:r>
                      <w:r>
                        <w:t>; title, simple information, images for linking the other pages</w:t>
                      </w:r>
                      <w:r w:rsidR="00910A85">
                        <w:t>,</w:t>
                      </w:r>
                      <w:r>
                        <w:t xml:space="preserve"> and</w:t>
                      </w:r>
                      <w:r w:rsidR="00910A85">
                        <w:t xml:space="preserve"> a</w:t>
                      </w:r>
                      <w:r>
                        <w:t xml:space="preserve"> footer</w:t>
                      </w:r>
                      <w:r>
                        <w:rPr>
                          <w:rFonts w:hint="eastAsia"/>
                        </w:rPr>
                        <w:t>.</w:t>
                      </w:r>
                      <w:r>
                        <w:t xml:space="preserve"> 3 images </w:t>
                      </w:r>
                      <w:r w:rsidR="00910A85">
                        <w:t>are</w:t>
                      </w:r>
                      <w:r>
                        <w:t xml:space="preserve"> merged into one</w:t>
                      </w:r>
                      <w:r w:rsidR="00910A85">
                        <w:t>,</w:t>
                      </w:r>
                      <w:r>
                        <w:t xml:space="preserve"> </w:t>
                      </w:r>
                      <w:r w:rsidR="00910A85">
                        <w:t>to offer</w:t>
                      </w:r>
                      <w:r>
                        <w:t xml:space="preserve"> </w:t>
                      </w:r>
                      <w:r w:rsidR="00910A85">
                        <w:t>the users</w:t>
                      </w:r>
                      <w:r>
                        <w:t xml:space="preserve"> with 3</w:t>
                      </w:r>
                      <w:r w:rsidR="00910A85">
                        <w:t xml:space="preserve"> simple</w:t>
                      </w:r>
                      <w:r>
                        <w:t xml:space="preserve"> circle icons. In </w:t>
                      </w:r>
                      <w:r w:rsidR="00910A85">
                        <w:t xml:space="preserve">the </w:t>
                      </w:r>
                      <w:r>
                        <w:t xml:space="preserve">page of introduction of Norfolk, there are 4 layouts; title, slide of images, </w:t>
                      </w:r>
                      <w:r w:rsidR="00910A85">
                        <w:t xml:space="preserve">a </w:t>
                      </w:r>
                      <w:r>
                        <w:t xml:space="preserve">paragraph and </w:t>
                      </w:r>
                      <w:r w:rsidR="00910A85">
                        <w:t xml:space="preserve">a </w:t>
                      </w:r>
                      <w:r>
                        <w:t>footer. Next, in</w:t>
                      </w:r>
                      <w:r w:rsidR="00910A85">
                        <w:t xml:space="preserve"> the</w:t>
                      </w:r>
                      <w:r>
                        <w:t xml:space="preserve"> page of </w:t>
                      </w:r>
                      <w:r w:rsidR="00910A85">
                        <w:t>History of Norfolk</w:t>
                      </w:r>
                      <w:r>
                        <w:t xml:space="preserve">, it will have 4 layouts; </w:t>
                      </w:r>
                      <w:r w:rsidR="00910A85">
                        <w:t xml:space="preserve">the </w:t>
                      </w:r>
                      <w:r>
                        <w:t xml:space="preserve">title, </w:t>
                      </w:r>
                      <w:r w:rsidR="00910A85">
                        <w:t xml:space="preserve">an </w:t>
                      </w:r>
                      <w:r>
                        <w:t>image and one paragraph, other paragraph</w:t>
                      </w:r>
                      <w:r w:rsidR="00910A85">
                        <w:t>s</w:t>
                      </w:r>
                      <w:r>
                        <w:t xml:space="preserve"> and </w:t>
                      </w:r>
                      <w:r w:rsidR="00910A85">
                        <w:t xml:space="preserve">a </w:t>
                      </w:r>
                      <w:r>
                        <w:t>footer</w:t>
                      </w:r>
                      <w:r w:rsidR="00910A85">
                        <w:t>.</w:t>
                      </w:r>
                      <w:r>
                        <w:t xml:space="preserve"> </w:t>
                      </w:r>
                      <w:r w:rsidR="00910A85">
                        <w:t>T</w:t>
                      </w:r>
                      <w:r>
                        <w:t>he reason why the paragraph</w:t>
                      </w:r>
                      <w:r w:rsidR="00910A85">
                        <w:t>s</w:t>
                      </w:r>
                      <w:r>
                        <w:t xml:space="preserve"> </w:t>
                      </w:r>
                      <w:r w:rsidR="00910A85">
                        <w:t>are</w:t>
                      </w:r>
                      <w:r>
                        <w:t xml:space="preserve"> divided is</w:t>
                      </w:r>
                      <w:r w:rsidR="00910A85">
                        <w:t xml:space="preserve"> that</w:t>
                      </w:r>
                      <w:r>
                        <w:t xml:space="preserve"> the page has many sentences</w:t>
                      </w:r>
                      <w:r w:rsidR="00910A85">
                        <w:t>,</w:t>
                      </w:r>
                      <w:r>
                        <w:t xml:space="preserve"> </w:t>
                      </w:r>
                      <w:r w:rsidR="00910A85">
                        <w:t>and I thought it would be necessary to provide easier readi</w:t>
                      </w:r>
                      <w:bookmarkStart w:id="1" w:name="_GoBack"/>
                      <w:bookmarkEnd w:id="1"/>
                      <w:r w:rsidR="00910A85">
                        <w:t>ng experience whilst making them less like ‘wall-of-text’</w:t>
                      </w:r>
                      <w:r>
                        <w:t xml:space="preserve">. The last page </w:t>
                      </w:r>
                      <w:r w:rsidR="00910A85">
                        <w:t>is</w:t>
                      </w:r>
                      <w:r>
                        <w:t xml:space="preserve"> struct</w:t>
                      </w:r>
                      <w:r w:rsidR="00910A85">
                        <w:t>ur</w:t>
                      </w:r>
                      <w:r>
                        <w:t xml:space="preserve">ed </w:t>
                      </w:r>
                      <w:r w:rsidR="00910A85">
                        <w:t xml:space="preserve">in </w:t>
                      </w:r>
                      <w:r>
                        <w:t xml:space="preserve">10 layouts; </w:t>
                      </w:r>
                      <w:r w:rsidR="00910A85">
                        <w:t xml:space="preserve">a </w:t>
                      </w:r>
                      <w:r>
                        <w:t xml:space="preserve">dropdown menu, </w:t>
                      </w:r>
                      <w:r w:rsidR="00910A85">
                        <w:t xml:space="preserve">an </w:t>
                      </w:r>
                      <w:r>
                        <w:t xml:space="preserve">image, </w:t>
                      </w:r>
                      <w:r w:rsidR="00910A85">
                        <w:t xml:space="preserve">the </w:t>
                      </w:r>
                      <w:r>
                        <w:t>title</w:t>
                      </w:r>
                      <w:r w:rsidR="00910A85">
                        <w:t xml:space="preserve">, </w:t>
                      </w:r>
                      <w:r>
                        <w:t>6 paragraph</w:t>
                      </w:r>
                      <w:r w:rsidR="00910A85">
                        <w:t>s</w:t>
                      </w:r>
                      <w:r>
                        <w:t xml:space="preserve"> and </w:t>
                      </w:r>
                      <w:r w:rsidR="00910A85">
                        <w:t xml:space="preserve">a </w:t>
                      </w:r>
                      <w:r>
                        <w:t xml:space="preserve">footer. 6 </w:t>
                      </w:r>
                      <w:r w:rsidR="00910A85">
                        <w:t>paragraphs</w:t>
                      </w:r>
                      <w:r>
                        <w:t xml:space="preserve"> </w:t>
                      </w:r>
                      <w:r w:rsidR="00910A85">
                        <w:t>are</w:t>
                      </w:r>
                      <w:r>
                        <w:t xml:space="preserve"> linked with</w:t>
                      </w:r>
                      <w:r w:rsidR="00910A85">
                        <w:t xml:space="preserve"> the</w:t>
                      </w:r>
                      <w:r>
                        <w:t xml:space="preserve"> dropdown menu</w:t>
                      </w:r>
                      <w:r w:rsidR="00910A85">
                        <w:t>, to provide</w:t>
                      </w:r>
                      <w:r>
                        <w:t xml:space="preserve"> convenien</w:t>
                      </w:r>
                      <w:r w:rsidR="00910A85">
                        <w:t>ce in accessing</w:t>
                      </w:r>
                      <w:r>
                        <w:t xml:space="preserve"> information to</w:t>
                      </w:r>
                      <w:r w:rsidR="00910A85">
                        <w:t xml:space="preserve"> the</w:t>
                      </w:r>
                      <w:r>
                        <w:t xml:space="preserve"> </w:t>
                      </w:r>
                      <w:r w:rsidR="00910A85">
                        <w:t>users</w:t>
                      </w:r>
                      <w:r>
                        <w:t xml:space="preserve">. </w:t>
                      </w:r>
                      <w:r w:rsidR="00B84545">
                        <w:t>All the page would provide ‘footer’ for access other page such as home</w:t>
                      </w:r>
                    </w:p>
                  </w:txbxContent>
                </v:textbox>
                <w10:wrap type="square" anchorx="margin"/>
              </v:shape>
            </w:pict>
          </mc:Fallback>
        </mc:AlternateContent>
      </w:r>
    </w:p>
    <w:p w:rsidR="007711B7" w:rsidRPr="00910A85" w:rsidRDefault="007711B7" w:rsidP="00281F52">
      <w:pPr>
        <w:jc w:val="left"/>
      </w:pPr>
    </w:p>
    <w:p w:rsidR="007711B7" w:rsidRPr="00910A85" w:rsidRDefault="007711B7" w:rsidP="00281F52">
      <w:pPr>
        <w:jc w:val="left"/>
      </w:pPr>
    </w:p>
    <w:p w:rsidR="007711B7" w:rsidRPr="00910A85" w:rsidRDefault="007711B7" w:rsidP="00281F52">
      <w:pPr>
        <w:jc w:val="left"/>
      </w:pPr>
    </w:p>
    <w:p w:rsidR="00EF5240" w:rsidRPr="00910A85" w:rsidRDefault="00EF5240" w:rsidP="00281F52">
      <w:pPr>
        <w:jc w:val="left"/>
      </w:pPr>
    </w:p>
    <w:p w:rsidR="00EF5240" w:rsidRPr="00910A85" w:rsidRDefault="00EF5240" w:rsidP="00281F52">
      <w:pPr>
        <w:jc w:val="left"/>
      </w:pPr>
    </w:p>
    <w:p w:rsidR="00EF5240" w:rsidRPr="00910A85" w:rsidRDefault="00EF5240" w:rsidP="00281F52">
      <w:pPr>
        <w:jc w:val="left"/>
      </w:pPr>
    </w:p>
    <w:p w:rsidR="00074213" w:rsidRPr="00910A85" w:rsidRDefault="007711B7" w:rsidP="007711B7">
      <w:pPr>
        <w:pStyle w:val="a3"/>
        <w:numPr>
          <w:ilvl w:val="0"/>
          <w:numId w:val="2"/>
        </w:numPr>
        <w:ind w:leftChars="0"/>
        <w:jc w:val="left"/>
        <w:rPr>
          <w:b/>
          <w:sz w:val="32"/>
          <w:szCs w:val="32"/>
        </w:rPr>
      </w:pPr>
      <w:r w:rsidRPr="00910A85">
        <w:rPr>
          <w:b/>
          <w:sz w:val="32"/>
          <w:szCs w:val="32"/>
        </w:rPr>
        <w:t>Challenges</w:t>
      </w:r>
    </w:p>
    <w:p w:rsidR="00074213" w:rsidRPr="00910A85" w:rsidRDefault="007711B7" w:rsidP="00281F52">
      <w:pPr>
        <w:jc w:val="left"/>
      </w:pPr>
      <w:r w:rsidRPr="00910A85">
        <w:rPr>
          <w:noProof/>
        </w:rPr>
        <w:drawing>
          <wp:anchor distT="0" distB="0" distL="114300" distR="114300" simplePos="0" relativeHeight="251675648" behindDoc="1" locked="0" layoutInCell="1" allowOverlap="1" wp14:anchorId="2A5514FE" wp14:editId="1D13214D">
            <wp:simplePos x="0" y="0"/>
            <wp:positionH relativeFrom="margin">
              <wp:posOffset>-4791</wp:posOffset>
            </wp:positionH>
            <wp:positionV relativeFrom="paragraph">
              <wp:posOffset>112973</wp:posOffset>
            </wp:positionV>
            <wp:extent cx="5708015" cy="2645410"/>
            <wp:effectExtent l="0" t="0" r="6985" b="2540"/>
            <wp:wrapNone/>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08015" cy="26454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74213" w:rsidRPr="00910A85" w:rsidRDefault="00074213" w:rsidP="00281F52">
      <w:pPr>
        <w:jc w:val="left"/>
      </w:pPr>
    </w:p>
    <w:p w:rsidR="00074213" w:rsidRPr="00910A85" w:rsidRDefault="00074213" w:rsidP="00281F52">
      <w:pPr>
        <w:jc w:val="left"/>
      </w:pPr>
    </w:p>
    <w:p w:rsidR="00074213" w:rsidRPr="00910A85" w:rsidRDefault="00074213" w:rsidP="00281F52">
      <w:pPr>
        <w:jc w:val="left"/>
      </w:pPr>
    </w:p>
    <w:p w:rsidR="00AD02BA" w:rsidRPr="00910A85" w:rsidRDefault="00AD02BA" w:rsidP="00281F52">
      <w:pPr>
        <w:jc w:val="left"/>
      </w:pPr>
    </w:p>
    <w:p w:rsidR="00AD02BA" w:rsidRPr="00910A85" w:rsidRDefault="00AD02BA" w:rsidP="00281F52">
      <w:pPr>
        <w:jc w:val="left"/>
      </w:pPr>
    </w:p>
    <w:p w:rsidR="00AD02BA" w:rsidRPr="00910A85" w:rsidRDefault="00AD02BA" w:rsidP="00281F52">
      <w:pPr>
        <w:jc w:val="left"/>
      </w:pPr>
    </w:p>
    <w:p w:rsidR="00AD02BA" w:rsidRPr="00910A85" w:rsidRDefault="00AD02BA" w:rsidP="00281F52">
      <w:pPr>
        <w:jc w:val="left"/>
      </w:pPr>
    </w:p>
    <w:p w:rsidR="00AD02BA" w:rsidRPr="00910A85" w:rsidRDefault="00AD02BA" w:rsidP="00281F52">
      <w:pPr>
        <w:jc w:val="left"/>
      </w:pPr>
    </w:p>
    <w:p w:rsidR="00AD02BA" w:rsidRPr="00910A85" w:rsidRDefault="00AD02BA" w:rsidP="00281F52">
      <w:pPr>
        <w:jc w:val="left"/>
      </w:pPr>
    </w:p>
    <w:p w:rsidR="00526C10" w:rsidRPr="00910A85" w:rsidRDefault="007711B7" w:rsidP="00910A85">
      <w:pPr>
        <w:spacing w:line="360" w:lineRule="auto"/>
        <w:jc w:val="left"/>
      </w:pPr>
      <w:r w:rsidRPr="00910A85">
        <w:t xml:space="preserve">In the first page of LS production, </w:t>
      </w:r>
      <w:r w:rsidR="00910A85" w:rsidRPr="00910A85">
        <w:t>it</w:t>
      </w:r>
      <w:r w:rsidRPr="00910A85">
        <w:t xml:space="preserve"> has </w:t>
      </w:r>
      <w:r w:rsidR="006C3982" w:rsidRPr="00910A85">
        <w:t xml:space="preserve">an </w:t>
      </w:r>
      <w:r w:rsidRPr="00910A85">
        <w:t xml:space="preserve">animation </w:t>
      </w:r>
      <w:r w:rsidR="00910A85" w:rsidRPr="00910A85">
        <w:t>that provides a</w:t>
      </w:r>
      <w:r w:rsidRPr="00910A85">
        <w:t xml:space="preserve"> brief introduction. </w:t>
      </w:r>
      <w:r w:rsidR="003B0E5D" w:rsidRPr="00910A85">
        <w:t>It is</w:t>
      </w:r>
      <w:r w:rsidR="00910A85" w:rsidRPr="00910A85">
        <w:t xml:space="preserve"> a</w:t>
      </w:r>
      <w:r w:rsidR="003B0E5D" w:rsidRPr="00910A85">
        <w:t xml:space="preserve"> text</w:t>
      </w:r>
      <w:r w:rsidR="00910A85" w:rsidRPr="00910A85">
        <w:t>-</w:t>
      </w:r>
      <w:r w:rsidR="003B0E5D" w:rsidRPr="00910A85">
        <w:t>alternative for non-text content</w:t>
      </w:r>
      <w:r w:rsidR="00910A85" w:rsidRPr="00910A85">
        <w:t>,</w:t>
      </w:r>
      <w:r w:rsidR="003B0E5D" w:rsidRPr="00910A85">
        <w:t xml:space="preserve"> and </w:t>
      </w:r>
      <w:r w:rsidR="00910A85" w:rsidRPr="00910A85">
        <w:t>the</w:t>
      </w:r>
      <w:r w:rsidR="003B0E5D" w:rsidRPr="00910A85">
        <w:t xml:space="preserve"> structure</w:t>
      </w:r>
      <w:r w:rsidR="00910A85" w:rsidRPr="00910A85">
        <w:t xml:space="preserve"> is logical,</w:t>
      </w:r>
      <w:r w:rsidR="003B0E5D" w:rsidRPr="00910A85">
        <w:t xml:space="preserve"> because </w:t>
      </w:r>
      <w:r w:rsidR="009320EF" w:rsidRPr="00910A85">
        <w:t>the animation help</w:t>
      </w:r>
      <w:r w:rsidR="00910A85" w:rsidRPr="00910A85">
        <w:t>s</w:t>
      </w:r>
      <w:r w:rsidR="009320EF" w:rsidRPr="00910A85">
        <w:t xml:space="preserve"> visitor</w:t>
      </w:r>
      <w:r w:rsidR="00910A85" w:rsidRPr="00910A85">
        <w:t>s</w:t>
      </w:r>
      <w:r w:rsidR="009320EF" w:rsidRPr="00910A85">
        <w:t xml:space="preserve"> to understand more easily and quickly as </w:t>
      </w:r>
      <w:r w:rsidR="006C3982" w:rsidRPr="00910A85">
        <w:t xml:space="preserve">an </w:t>
      </w:r>
      <w:r w:rsidR="009320EF" w:rsidRPr="00910A85">
        <w:t xml:space="preserve">alternative for non-text content. </w:t>
      </w:r>
      <w:r w:rsidR="00910A85" w:rsidRPr="00910A85">
        <w:t xml:space="preserve">Utilisation of an </w:t>
      </w:r>
      <w:r w:rsidR="009320EF" w:rsidRPr="00910A85">
        <w:t>animation was very difficult</w:t>
      </w:r>
      <w:r w:rsidR="00910A85" w:rsidRPr="00910A85">
        <w:t>,</w:t>
      </w:r>
      <w:r w:rsidR="009320EF" w:rsidRPr="00910A85">
        <w:t xml:space="preserve"> because </w:t>
      </w:r>
      <w:r w:rsidR="00874811" w:rsidRPr="00910A85">
        <w:t xml:space="preserve">although the use of </w:t>
      </w:r>
      <w:r w:rsidR="00910A85" w:rsidRPr="00910A85">
        <w:t xml:space="preserve">an </w:t>
      </w:r>
      <w:r w:rsidR="00874811" w:rsidRPr="00910A85">
        <w:t xml:space="preserve">animation </w:t>
      </w:r>
      <w:r w:rsidR="00910A85" w:rsidRPr="00910A85">
        <w:t>provides easy accessibility</w:t>
      </w:r>
      <w:r w:rsidR="00874811" w:rsidRPr="00910A85">
        <w:t xml:space="preserve">, there </w:t>
      </w:r>
      <w:r w:rsidR="006C3982" w:rsidRPr="00910A85">
        <w:t>are</w:t>
      </w:r>
      <w:r w:rsidR="00874811" w:rsidRPr="00910A85">
        <w:t xml:space="preserve"> limits </w:t>
      </w:r>
      <w:r w:rsidR="00910A85" w:rsidRPr="00910A85">
        <w:t>of</w:t>
      </w:r>
      <w:r w:rsidR="00874811" w:rsidRPr="00910A85">
        <w:t xml:space="preserve"> </w:t>
      </w:r>
      <w:r w:rsidR="00910A85" w:rsidRPr="00910A85">
        <w:t>using only</w:t>
      </w:r>
      <w:r w:rsidR="00874811" w:rsidRPr="00910A85">
        <w:t xml:space="preserve"> HTML and CSS</w:t>
      </w:r>
      <w:r w:rsidR="00910A85" w:rsidRPr="00910A85">
        <w:t xml:space="preserve"> instead of other professional video-editing tools</w:t>
      </w:r>
      <w:r w:rsidR="00874811" w:rsidRPr="00910A85">
        <w:t>. This project w</w:t>
      </w:r>
      <w:r w:rsidR="00910A85" w:rsidRPr="00910A85">
        <w:t>ill</w:t>
      </w:r>
      <w:r w:rsidR="00874811" w:rsidRPr="00910A85">
        <w:t xml:space="preserve"> use </w:t>
      </w:r>
      <w:r w:rsidR="00910A85" w:rsidRPr="00910A85">
        <w:t xml:space="preserve">a </w:t>
      </w:r>
      <w:r w:rsidR="00874811" w:rsidRPr="00910A85">
        <w:t>slideshow</w:t>
      </w:r>
      <w:r w:rsidR="00910A85" w:rsidRPr="00910A85">
        <w:t xml:space="preserve"> as an</w:t>
      </w:r>
      <w:r w:rsidR="00874811" w:rsidRPr="00910A85">
        <w:t xml:space="preserve"> alternative for </w:t>
      </w:r>
      <w:r w:rsidR="00910A85" w:rsidRPr="00910A85">
        <w:t xml:space="preserve">an </w:t>
      </w:r>
      <w:r w:rsidR="00874811" w:rsidRPr="00910A85">
        <w:t>animation</w:t>
      </w:r>
      <w:r w:rsidR="00910A85" w:rsidRPr="00910A85">
        <w:t>,</w:t>
      </w:r>
      <w:r w:rsidR="00874811" w:rsidRPr="00910A85">
        <w:t xml:space="preserve"> because although </w:t>
      </w:r>
      <w:r w:rsidR="00334A76" w:rsidRPr="00910A85">
        <w:t xml:space="preserve">it lacks expression </w:t>
      </w:r>
      <w:r w:rsidR="00910A85" w:rsidRPr="00910A85">
        <w:t>in comparison to an</w:t>
      </w:r>
      <w:r w:rsidR="00334A76" w:rsidRPr="00910A85">
        <w:t xml:space="preserve"> animation, </w:t>
      </w:r>
      <w:r w:rsidR="00910A85" w:rsidRPr="00910A85">
        <w:t xml:space="preserve">a </w:t>
      </w:r>
      <w:r w:rsidR="00334A76" w:rsidRPr="00910A85">
        <w:t>slideshow has a good function</w:t>
      </w:r>
      <w:r w:rsidR="00910A85" w:rsidRPr="00910A85">
        <w:t>ality when expressed</w:t>
      </w:r>
      <w:r w:rsidR="00334A76" w:rsidRPr="00910A85">
        <w:t xml:space="preserve"> as non-text. The other </w:t>
      </w:r>
      <w:r w:rsidR="00910A85" w:rsidRPr="00910A85">
        <w:t>c</w:t>
      </w:r>
      <w:r w:rsidR="00334A76" w:rsidRPr="00910A85">
        <w:t xml:space="preserve">hallenge is </w:t>
      </w:r>
      <w:r w:rsidR="006C3982" w:rsidRPr="00910A85">
        <w:t xml:space="preserve">a </w:t>
      </w:r>
      <w:r w:rsidR="004719EF" w:rsidRPr="00910A85">
        <w:t xml:space="preserve">dropdown menu and </w:t>
      </w:r>
      <w:r w:rsidR="00910A85" w:rsidRPr="00910A85">
        <w:t xml:space="preserve">a </w:t>
      </w:r>
      <w:r w:rsidR="004719EF" w:rsidRPr="00910A85">
        <w:t>hamburger menu. Each menu presents content</w:t>
      </w:r>
      <w:r w:rsidR="00910A85" w:rsidRPr="00910A85">
        <w:t>s</w:t>
      </w:r>
      <w:r w:rsidR="004719EF" w:rsidRPr="00910A85">
        <w:t xml:space="preserve"> in a meaningful order and </w:t>
      </w:r>
      <w:r w:rsidR="00910A85" w:rsidRPr="00910A85">
        <w:t xml:space="preserve">a </w:t>
      </w:r>
      <w:r w:rsidR="004719EF" w:rsidRPr="00910A85">
        <w:t>logical structure</w:t>
      </w:r>
      <w:r w:rsidR="00910A85" w:rsidRPr="00910A85">
        <w:t>,</w:t>
      </w:r>
      <w:r w:rsidR="004719EF" w:rsidRPr="00910A85">
        <w:t xml:space="preserve"> because when viewers click the menu, they can </w:t>
      </w:r>
      <w:r w:rsidR="00910A85" w:rsidRPr="00910A85">
        <w:t xml:space="preserve">easily </w:t>
      </w:r>
      <w:r w:rsidR="004719EF" w:rsidRPr="00910A85">
        <w:t>access</w:t>
      </w:r>
      <w:r w:rsidR="001C545E" w:rsidRPr="00910A85">
        <w:t xml:space="preserve"> other pages and more information. The dropdown m</w:t>
      </w:r>
      <w:r w:rsidR="00910A85" w:rsidRPr="00910A85">
        <w:t>enu</w:t>
      </w:r>
      <w:r w:rsidR="001C545E" w:rsidRPr="00910A85">
        <w:t xml:space="preserve"> </w:t>
      </w:r>
      <w:r w:rsidR="00910A85" w:rsidRPr="00910A85">
        <w:t>is included</w:t>
      </w:r>
      <w:r w:rsidR="001C545E" w:rsidRPr="00910A85">
        <w:t xml:space="preserve"> in project 3 as</w:t>
      </w:r>
      <w:r w:rsidR="00910A85" w:rsidRPr="00910A85">
        <w:t xml:space="preserve"> an</w:t>
      </w:r>
      <w:r w:rsidR="001C545E" w:rsidRPr="00910A85">
        <w:t xml:space="preserve"> accessibility function</w:t>
      </w:r>
      <w:r w:rsidR="00910A85" w:rsidRPr="00910A85">
        <w:t>,</w:t>
      </w:r>
      <w:r w:rsidR="001C545E" w:rsidRPr="00910A85">
        <w:t xml:space="preserve"> </w:t>
      </w:r>
      <w:r w:rsidR="00910A85" w:rsidRPr="00910A85">
        <w:t>and the</w:t>
      </w:r>
      <w:r w:rsidR="001C545E" w:rsidRPr="00910A85">
        <w:t xml:space="preserve"> hamburger menu c</w:t>
      </w:r>
      <w:r w:rsidR="00910A85" w:rsidRPr="00910A85">
        <w:t>an</w:t>
      </w:r>
      <w:r w:rsidR="001C545E" w:rsidRPr="00910A85">
        <w:t xml:space="preserve"> be used in project 3</w:t>
      </w:r>
      <w:r w:rsidR="00910A85" w:rsidRPr="00910A85">
        <w:t xml:space="preserve"> to simplify available options. However, due to my own limited experience and skillset in using </w:t>
      </w:r>
      <w:r w:rsidR="00910A85" w:rsidRPr="00910A85">
        <w:lastRenderedPageBreak/>
        <w:t>HTML and CSS, I’ve had a lot of issues in completing the hamburger menu without any flaws.</w:t>
      </w:r>
      <w:r w:rsidR="001C545E" w:rsidRPr="00910A85">
        <w:t xml:space="preserve"> </w:t>
      </w:r>
    </w:p>
    <w:p w:rsidR="00526C10" w:rsidRPr="00910A85" w:rsidRDefault="001C545E" w:rsidP="001C545E">
      <w:pPr>
        <w:pStyle w:val="a3"/>
        <w:numPr>
          <w:ilvl w:val="0"/>
          <w:numId w:val="2"/>
        </w:numPr>
        <w:ind w:leftChars="0"/>
        <w:jc w:val="left"/>
        <w:rPr>
          <w:sz w:val="32"/>
          <w:szCs w:val="32"/>
        </w:rPr>
      </w:pPr>
      <w:r w:rsidRPr="00910A85">
        <w:rPr>
          <w:rFonts w:ascii="Segoe UI" w:hAnsi="Segoe UI" w:cs="Segoe UI"/>
          <w:sz w:val="32"/>
          <w:szCs w:val="32"/>
        </w:rPr>
        <w:t>Accessibility Audit.</w:t>
      </w:r>
      <w:r w:rsidR="00EF5240" w:rsidRPr="00910A85">
        <w:rPr>
          <w:rFonts w:ascii="Segoe UI" w:hAnsi="Segoe UI" w:cs="Segoe UI"/>
          <w:sz w:val="32"/>
          <w:szCs w:val="32"/>
        </w:rPr>
        <w:t xml:space="preserve">  </w:t>
      </w:r>
    </w:p>
    <w:p w:rsidR="00526C10" w:rsidRPr="00910A85" w:rsidRDefault="001C545E" w:rsidP="00EF5240">
      <w:pPr>
        <w:spacing w:line="360" w:lineRule="auto"/>
        <w:jc w:val="left"/>
      </w:pPr>
      <w:r w:rsidRPr="00910A85">
        <w:t>There are 3 pages</w:t>
      </w:r>
      <w:r w:rsidR="00910A85" w:rsidRPr="00910A85">
        <w:t xml:space="preserve"> to</w:t>
      </w:r>
      <w:r w:rsidR="006C3982" w:rsidRPr="00910A85">
        <w:t xml:space="preserve"> </w:t>
      </w:r>
      <w:r w:rsidRPr="00910A85">
        <w:t>present</w:t>
      </w:r>
      <w:r w:rsidR="00910A85" w:rsidRPr="00910A85">
        <w:t xml:space="preserve"> my project</w:t>
      </w:r>
      <w:r w:rsidRPr="00910A85">
        <w:t xml:space="preserve"> results. The project </w:t>
      </w:r>
      <w:r w:rsidR="00A61584" w:rsidRPr="00910A85">
        <w:t>provides</w:t>
      </w:r>
      <w:r w:rsidRPr="00910A85">
        <w:t xml:space="preserve"> </w:t>
      </w:r>
      <w:r w:rsidR="006C3982" w:rsidRPr="00910A85">
        <w:t xml:space="preserve">a </w:t>
      </w:r>
      <w:r w:rsidRPr="00910A85">
        <w:t>text</w:t>
      </w:r>
      <w:r w:rsidR="00910A85" w:rsidRPr="00910A85">
        <w:t>-</w:t>
      </w:r>
      <w:r w:rsidRPr="00910A85">
        <w:t>alternative for non-text content</w:t>
      </w:r>
      <w:r w:rsidR="00910A85" w:rsidRPr="00910A85">
        <w:t>s,</w:t>
      </w:r>
      <w:r w:rsidRPr="00910A85">
        <w:t xml:space="preserve"> such as images</w:t>
      </w:r>
      <w:r w:rsidR="00910A85" w:rsidRPr="00910A85">
        <w:t>,</w:t>
      </w:r>
      <w:r w:rsidRPr="00910A85">
        <w:t xml:space="preserve"> and also the page</w:t>
      </w:r>
      <w:r w:rsidR="00A61584" w:rsidRPr="00910A85">
        <w:t>s</w:t>
      </w:r>
      <w:r w:rsidRPr="00910A85">
        <w:t xml:space="preserve"> are very logical</w:t>
      </w:r>
      <w:r w:rsidR="00910A85" w:rsidRPr="00910A85">
        <w:t>ly</w:t>
      </w:r>
      <w:r w:rsidRPr="00910A85">
        <w:t xml:space="preserve"> structure</w:t>
      </w:r>
      <w:r w:rsidR="00910A85" w:rsidRPr="00910A85">
        <w:t>d</w:t>
      </w:r>
      <w:r w:rsidRPr="00910A85">
        <w:t xml:space="preserve"> </w:t>
      </w:r>
      <w:r w:rsidR="00910A85" w:rsidRPr="00910A85">
        <w:t>with</w:t>
      </w:r>
      <w:r w:rsidR="00A61584" w:rsidRPr="00910A85">
        <w:t xml:space="preserve"> meaningful sequence</w:t>
      </w:r>
      <w:r w:rsidR="00910A85" w:rsidRPr="00910A85">
        <w:t>s.</w:t>
      </w:r>
      <w:r w:rsidR="00A61584" w:rsidRPr="00910A85">
        <w:t xml:space="preserve"> </w:t>
      </w:r>
      <w:r w:rsidR="00910A85" w:rsidRPr="00910A85">
        <w:t>This is achieved as</w:t>
      </w:r>
      <w:r w:rsidR="00A61584" w:rsidRPr="00910A85">
        <w:t xml:space="preserve"> paragraphs, images and menus</w:t>
      </w:r>
      <w:r w:rsidR="00910A85" w:rsidRPr="00910A85">
        <w:t>,</w:t>
      </w:r>
      <w:r w:rsidR="00A61584" w:rsidRPr="00910A85">
        <w:t xml:space="preserve"> </w:t>
      </w:r>
      <w:r w:rsidR="00910A85" w:rsidRPr="00910A85">
        <w:t>which all have</w:t>
      </w:r>
      <w:r w:rsidR="00A61584" w:rsidRPr="00910A85">
        <w:t xml:space="preserve"> </w:t>
      </w:r>
      <w:r w:rsidR="00910A85" w:rsidRPr="00910A85">
        <w:t>different</w:t>
      </w:r>
      <w:r w:rsidR="00A61584" w:rsidRPr="00910A85">
        <w:t xml:space="preserve"> colour</w:t>
      </w:r>
      <w:r w:rsidR="00910A85" w:rsidRPr="00910A85">
        <w:t>s</w:t>
      </w:r>
      <w:r w:rsidR="00A61584" w:rsidRPr="00910A85">
        <w:t xml:space="preserve"> and size</w:t>
      </w:r>
      <w:r w:rsidR="00910A85" w:rsidRPr="00910A85">
        <w:t>s, were made with one goal, easy-of-access</w:t>
      </w:r>
      <w:r w:rsidR="00A61584" w:rsidRPr="00910A85">
        <w:t xml:space="preserve">. In the first page, the page mentions “not provide audio control”. In addition, there </w:t>
      </w:r>
      <w:r w:rsidR="006C3982" w:rsidRPr="00910A85">
        <w:t>are</w:t>
      </w:r>
      <w:r w:rsidR="00A61584" w:rsidRPr="00910A85">
        <w:t xml:space="preserve"> </w:t>
      </w:r>
      <w:r w:rsidR="00910A85" w:rsidRPr="00910A85">
        <w:t>m</w:t>
      </w:r>
      <w:r w:rsidR="00A61584" w:rsidRPr="00910A85">
        <w:t>any problems about keyboard</w:t>
      </w:r>
      <w:r w:rsidR="00910A85" w:rsidRPr="00910A85">
        <w:t>,</w:t>
      </w:r>
      <w:r w:rsidR="00A61584" w:rsidRPr="00910A85">
        <w:t xml:space="preserve"> such as keyboard trap</w:t>
      </w:r>
      <w:r w:rsidR="00910A85" w:rsidRPr="00910A85">
        <w:t>s</w:t>
      </w:r>
      <w:r w:rsidR="00A61584" w:rsidRPr="00910A85">
        <w:t xml:space="preserve"> and </w:t>
      </w:r>
      <w:r w:rsidR="00910A85" w:rsidRPr="00910A85">
        <w:t xml:space="preserve">options that </w:t>
      </w:r>
      <w:r w:rsidR="00A61584" w:rsidRPr="00910A85">
        <w:t xml:space="preserve">can </w:t>
      </w:r>
      <w:r w:rsidR="00910A85" w:rsidRPr="00910A85">
        <w:t xml:space="preserve">only be </w:t>
      </w:r>
      <w:r w:rsidR="00A61584" w:rsidRPr="00910A85">
        <w:t>access</w:t>
      </w:r>
      <w:r w:rsidR="00910A85" w:rsidRPr="00910A85">
        <w:t>ed</w:t>
      </w:r>
      <w:r w:rsidR="00A61584" w:rsidRPr="00910A85">
        <w:t xml:space="preserve"> by </w:t>
      </w:r>
      <w:r w:rsidR="00910A85" w:rsidRPr="00910A85">
        <w:t xml:space="preserve">a </w:t>
      </w:r>
      <w:r w:rsidR="00A61584" w:rsidRPr="00910A85">
        <w:t>keyboard</w:t>
      </w:r>
      <w:r w:rsidR="00910A85" w:rsidRPr="00910A85">
        <w:t xml:space="preserve"> input</w:t>
      </w:r>
      <w:r w:rsidR="00A61584" w:rsidRPr="00910A85">
        <w:t xml:space="preserve">. The project </w:t>
      </w:r>
      <w:r w:rsidR="004241E4" w:rsidRPr="00910A85">
        <w:t>does</w:t>
      </w:r>
      <w:r w:rsidR="00A61584" w:rsidRPr="00910A85">
        <w:t xml:space="preserve"> not use any content</w:t>
      </w:r>
      <w:r w:rsidR="00910A85" w:rsidRPr="00910A85">
        <w:t>s that</w:t>
      </w:r>
      <w:r w:rsidR="00A61584" w:rsidRPr="00910A85">
        <w:t xml:space="preserve"> flashes more than three times per second</w:t>
      </w:r>
      <w:r w:rsidR="00910A85" w:rsidRPr="00910A85">
        <w:t>,</w:t>
      </w:r>
      <w:r w:rsidR="00A61584" w:rsidRPr="00910A85">
        <w:t xml:space="preserve"> but the project use</w:t>
      </w:r>
      <w:r w:rsidR="00910A85" w:rsidRPr="00910A85">
        <w:t>s</w:t>
      </w:r>
      <w:r w:rsidR="00A61584" w:rsidRPr="00910A85">
        <w:t xml:space="preserve"> </w:t>
      </w:r>
      <w:r w:rsidR="00910A85" w:rsidRPr="00910A85">
        <w:t xml:space="preserve">a </w:t>
      </w:r>
      <w:r w:rsidR="00A61584" w:rsidRPr="00910A85">
        <w:t xml:space="preserve">slideshow alternative flash function. In all the HTML, the page </w:t>
      </w:r>
      <w:r w:rsidR="004241E4" w:rsidRPr="00910A85">
        <w:t>starts</w:t>
      </w:r>
      <w:r w:rsidR="00A61584" w:rsidRPr="00910A85">
        <w:t xml:space="preserve"> with </w:t>
      </w:r>
      <w:r w:rsidR="006C3982" w:rsidRPr="00910A85">
        <w:t xml:space="preserve">the </w:t>
      </w:r>
      <w:r w:rsidR="00A61584" w:rsidRPr="00910A85">
        <w:t xml:space="preserve">language of </w:t>
      </w:r>
      <w:r w:rsidR="006C3982" w:rsidRPr="00910A85">
        <w:t xml:space="preserve">the </w:t>
      </w:r>
      <w:r w:rsidR="00A61584" w:rsidRPr="00910A85">
        <w:t xml:space="preserve">page such as English. </w:t>
      </w:r>
      <w:r w:rsidR="0026537B">
        <w:t xml:space="preserve">Secondly, ‘introduction of Norfolk’ have images slide for one of functions of accessibility audit because as used the function, viewers would get many information easier than just </w:t>
      </w:r>
      <w:r w:rsidR="00B84545">
        <w:t>enumerate images. The third page has many paragraphs, in other words, if the page just provides only paragraphs, viewers could feel difficult to read all paragraphs so the page would use ‘three box tag’</w:t>
      </w:r>
      <w:r w:rsidR="0026537B">
        <w:t xml:space="preserve"> </w:t>
      </w:r>
      <w:r w:rsidR="00B84545">
        <w:t>for legibly. The last page has menu for accessible each paragraph with used tags ‘</w:t>
      </w:r>
      <w:proofErr w:type="spellStart"/>
      <w:r w:rsidR="00B84545">
        <w:t>href</w:t>
      </w:r>
      <w:proofErr w:type="spellEnd"/>
      <w:r w:rsidR="00B84545">
        <w:t xml:space="preserve">’ and ‘menu bar’. In other words, the all pages focus on accessibility audit. </w:t>
      </w:r>
      <w:r w:rsidR="00910A85" w:rsidRPr="00910A85">
        <w:t>A</w:t>
      </w:r>
      <w:r w:rsidR="00A61584" w:rsidRPr="00910A85">
        <w:t>ll page</w:t>
      </w:r>
      <w:r w:rsidR="00910A85" w:rsidRPr="00910A85">
        <w:t>s have further been</w:t>
      </w:r>
      <w:r w:rsidR="00A61584" w:rsidRPr="00910A85">
        <w:t xml:space="preserve"> checked</w:t>
      </w:r>
      <w:r w:rsidR="00910A85" w:rsidRPr="00910A85">
        <w:t xml:space="preserve"> for</w:t>
      </w:r>
      <w:r w:rsidR="00A61584" w:rsidRPr="00910A85">
        <w:t xml:space="preserve"> major code errors through</w:t>
      </w:r>
      <w:r w:rsidR="004241E4" w:rsidRPr="00910A85">
        <w:t xml:space="preserve"> W3C Validator</w:t>
      </w:r>
      <w:r w:rsidR="00A61584" w:rsidRPr="00910A85">
        <w:t xml:space="preserve"> </w:t>
      </w:r>
    </w:p>
    <w:p w:rsidR="001C545E" w:rsidRPr="00910A85" w:rsidRDefault="001C545E" w:rsidP="00281F52">
      <w:pPr>
        <w:jc w:val="left"/>
      </w:pPr>
      <w:r w:rsidRPr="00910A85">
        <w:rPr>
          <w:rFonts w:ascii="Open Sans" w:hAnsi="Open Sans" w:cs="Arial"/>
          <w:color w:val="606C71"/>
        </w:rPr>
        <w:br/>
      </w:r>
      <w:r w:rsidRPr="00910A85">
        <w:rPr>
          <w:noProof/>
        </w:rPr>
        <w:drawing>
          <wp:anchor distT="0" distB="0" distL="114300" distR="114300" simplePos="0" relativeHeight="251676672" behindDoc="1" locked="0" layoutInCell="1" allowOverlap="1">
            <wp:simplePos x="0" y="0"/>
            <wp:positionH relativeFrom="margin">
              <wp:posOffset>-263525</wp:posOffset>
            </wp:positionH>
            <wp:positionV relativeFrom="paragraph">
              <wp:posOffset>319751</wp:posOffset>
            </wp:positionV>
            <wp:extent cx="3309279" cy="2029691"/>
            <wp:effectExtent l="0" t="0" r="5715" b="8890"/>
            <wp:wrapNone/>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09279" cy="2029691"/>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545E" w:rsidRPr="00910A85" w:rsidRDefault="001C545E" w:rsidP="00281F52">
      <w:pPr>
        <w:jc w:val="left"/>
      </w:pPr>
      <w:r w:rsidRPr="00910A85">
        <w:rPr>
          <w:noProof/>
        </w:rPr>
        <w:drawing>
          <wp:anchor distT="0" distB="0" distL="114300" distR="114300" simplePos="0" relativeHeight="251677696" behindDoc="1" locked="0" layoutInCell="1" allowOverlap="1">
            <wp:simplePos x="0" y="0"/>
            <wp:positionH relativeFrom="column">
              <wp:posOffset>3137650</wp:posOffset>
            </wp:positionH>
            <wp:positionV relativeFrom="paragraph">
              <wp:posOffset>37696</wp:posOffset>
            </wp:positionV>
            <wp:extent cx="2910205" cy="1904645"/>
            <wp:effectExtent l="0" t="0" r="4445" b="635"/>
            <wp:wrapNone/>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10205" cy="19046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545E" w:rsidRPr="00910A85" w:rsidRDefault="001C545E" w:rsidP="00281F52">
      <w:pPr>
        <w:jc w:val="left"/>
      </w:pPr>
    </w:p>
    <w:p w:rsidR="001C545E" w:rsidRPr="00910A85" w:rsidRDefault="001C545E" w:rsidP="00281F52">
      <w:pPr>
        <w:jc w:val="left"/>
      </w:pPr>
    </w:p>
    <w:p w:rsidR="001C545E" w:rsidRPr="00910A85" w:rsidRDefault="001C545E" w:rsidP="00281F52">
      <w:pPr>
        <w:jc w:val="left"/>
      </w:pPr>
    </w:p>
    <w:p w:rsidR="001C545E" w:rsidRPr="00910A85" w:rsidRDefault="001C545E" w:rsidP="00281F52">
      <w:pPr>
        <w:jc w:val="left"/>
      </w:pPr>
    </w:p>
    <w:p w:rsidR="001C545E" w:rsidRPr="00910A85" w:rsidRDefault="001C545E" w:rsidP="00281F52">
      <w:pPr>
        <w:jc w:val="left"/>
      </w:pPr>
    </w:p>
    <w:p w:rsidR="001C545E" w:rsidRPr="00910A85" w:rsidRDefault="001C545E" w:rsidP="00281F52">
      <w:pPr>
        <w:jc w:val="left"/>
      </w:pPr>
      <w:r w:rsidRPr="00910A85">
        <w:rPr>
          <w:noProof/>
        </w:rPr>
        <w:drawing>
          <wp:anchor distT="0" distB="0" distL="114300" distR="114300" simplePos="0" relativeHeight="251678720" behindDoc="1" locked="0" layoutInCell="1" allowOverlap="1">
            <wp:simplePos x="0" y="0"/>
            <wp:positionH relativeFrom="margin">
              <wp:align>left</wp:align>
            </wp:positionH>
            <wp:positionV relativeFrom="paragraph">
              <wp:posOffset>200890</wp:posOffset>
            </wp:positionV>
            <wp:extent cx="5728970" cy="2410691"/>
            <wp:effectExtent l="0" t="0" r="5080" b="8890"/>
            <wp:wrapNone/>
            <wp:docPr id="20" name="그림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8970" cy="2410691"/>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545E" w:rsidRPr="00910A85" w:rsidRDefault="001C545E" w:rsidP="00281F52">
      <w:pPr>
        <w:jc w:val="left"/>
      </w:pPr>
    </w:p>
    <w:p w:rsidR="00545D7A" w:rsidRPr="00910A85" w:rsidRDefault="00545D7A" w:rsidP="00281F52">
      <w:pPr>
        <w:jc w:val="left"/>
        <w:rPr>
          <w:sz w:val="40"/>
          <w:szCs w:val="40"/>
        </w:rPr>
      </w:pPr>
      <w:r w:rsidRPr="00910A85">
        <w:rPr>
          <w:sz w:val="40"/>
          <w:szCs w:val="40"/>
        </w:rPr>
        <w:t>Resources</w:t>
      </w:r>
    </w:p>
    <w:p w:rsidR="004241E4" w:rsidRPr="00910A85" w:rsidRDefault="004241E4" w:rsidP="00281F52">
      <w:pPr>
        <w:jc w:val="left"/>
      </w:pPr>
      <w:r w:rsidRPr="00910A85">
        <w:t>Google font (used change fonts)</w:t>
      </w:r>
    </w:p>
    <w:p w:rsidR="004241E4" w:rsidRPr="00910A85" w:rsidRDefault="004241E4" w:rsidP="00281F52">
      <w:pPr>
        <w:jc w:val="left"/>
      </w:pPr>
      <w:r w:rsidRPr="00910A85">
        <w:t>HTML Cheat Sheet (used various tags)</w:t>
      </w:r>
    </w:p>
    <w:p w:rsidR="004241E4" w:rsidRPr="00910A85" w:rsidRDefault="004241E4" w:rsidP="00281F52">
      <w:pPr>
        <w:jc w:val="left"/>
      </w:pPr>
      <w:r w:rsidRPr="00910A85">
        <w:t>Font Awesome (trying to make hamburger menu)</w:t>
      </w:r>
    </w:p>
    <w:p w:rsidR="0096203A" w:rsidRPr="00910A85" w:rsidRDefault="004241E4" w:rsidP="00545D7A">
      <w:r w:rsidRPr="00910A85">
        <w:t>W3schools (used slideshow)</w:t>
      </w:r>
    </w:p>
    <w:p w:rsidR="004241E4" w:rsidRPr="00910A85" w:rsidRDefault="004241E4" w:rsidP="00545D7A">
      <w:r w:rsidRPr="00910A85">
        <w:t>HTML Colour Picker (used change colours)</w:t>
      </w:r>
    </w:p>
    <w:p w:rsidR="00FC5A2F" w:rsidRPr="00910A85" w:rsidRDefault="00FC5A2F" w:rsidP="00545D7A">
      <w:r w:rsidRPr="00910A85">
        <w:t>LS Product (</w:t>
      </w:r>
      <w:r w:rsidR="006C3982" w:rsidRPr="00910A85">
        <w:t xml:space="preserve">linked the other page through image &lt;article class=””&gt;&lt;a </w:t>
      </w:r>
      <w:proofErr w:type="spellStart"/>
      <w:r w:rsidR="006C3982" w:rsidRPr="00910A85">
        <w:t>href</w:t>
      </w:r>
      <w:proofErr w:type="spellEnd"/>
      <w:r w:rsidR="006C3982" w:rsidRPr="00910A85">
        <w:t>=”” class</w:t>
      </w:r>
      <w:proofErr w:type="gramStart"/>
      <w:r w:rsidR="006C3982" w:rsidRPr="00910A85">
        <w:t>=”</w:t>
      </w:r>
      <w:proofErr w:type="spellStart"/>
      <w:r w:rsidR="006C3982" w:rsidRPr="00910A85">
        <w:t>linke</w:t>
      </w:r>
      <w:proofErr w:type="spellEnd"/>
      <w:proofErr w:type="gramEnd"/>
      <w:r w:rsidR="006C3982" w:rsidRPr="00910A85">
        <w:t>”&gt;&lt;/a&gt;</w:t>
      </w:r>
    </w:p>
    <w:p w:rsidR="00EF5240" w:rsidRPr="00910A85" w:rsidRDefault="00FC5A2F" w:rsidP="00FC5A2F">
      <w:r w:rsidRPr="00910A85">
        <w:t>Samsung Home page</w:t>
      </w:r>
      <w:r w:rsidR="00EF5240" w:rsidRPr="00910A85">
        <w:t xml:space="preserve"> (</w:t>
      </w:r>
      <w:r w:rsidRPr="00910A85">
        <w:t>&lt;button type</w:t>
      </w:r>
      <w:proofErr w:type="gramStart"/>
      <w:r w:rsidRPr="00910A85">
        <w:t>=”button</w:t>
      </w:r>
      <w:proofErr w:type="gramEnd"/>
      <w:r w:rsidRPr="00910A85">
        <w:t>” class=””&gt; &lt;Span class=”blind”&gt;&lt;/span&gt;</w:t>
      </w:r>
      <w:r w:rsidR="00EF5240" w:rsidRPr="00910A85">
        <w:t>)</w:t>
      </w:r>
    </w:p>
    <w:p w:rsidR="00EF5240" w:rsidRPr="00910A85" w:rsidRDefault="00EF5240" w:rsidP="00545D7A"/>
    <w:p w:rsidR="00074213" w:rsidRPr="00910A85" w:rsidRDefault="00EF5240" w:rsidP="00545D7A">
      <w:pPr>
        <w:rPr>
          <w:sz w:val="40"/>
          <w:szCs w:val="40"/>
        </w:rPr>
      </w:pPr>
      <w:r w:rsidRPr="00910A85">
        <w:rPr>
          <w:sz w:val="40"/>
          <w:szCs w:val="40"/>
        </w:rPr>
        <w:t>R</w:t>
      </w:r>
      <w:r w:rsidR="00074213" w:rsidRPr="00910A85">
        <w:rPr>
          <w:sz w:val="40"/>
          <w:szCs w:val="40"/>
        </w:rPr>
        <w:t>eferences</w:t>
      </w:r>
    </w:p>
    <w:p w:rsidR="00674A17" w:rsidRPr="00910A85" w:rsidRDefault="00674A17" w:rsidP="00545D7A">
      <w:r w:rsidRPr="00910A85">
        <w:rPr>
          <w:rFonts w:ascii="Open Sans" w:hAnsi="Open Sans"/>
          <w:color w:val="000000"/>
          <w:szCs w:val="20"/>
          <w:shd w:val="clear" w:color="auto" w:fill="FFFFFF"/>
        </w:rPr>
        <w:t>Digital.com. (2019). </w:t>
      </w:r>
      <w:r w:rsidRPr="00910A85">
        <w:rPr>
          <w:rFonts w:ascii="Open Sans" w:hAnsi="Open Sans"/>
          <w:i/>
          <w:iCs/>
          <w:color w:val="000000"/>
          <w:szCs w:val="20"/>
          <w:shd w:val="clear" w:color="auto" w:fill="FFFFFF"/>
        </w:rPr>
        <w:t>HTML Cheat Sheet [Inc HTML5 Tags]</w:t>
      </w:r>
      <w:r w:rsidRPr="00910A85">
        <w:rPr>
          <w:rFonts w:ascii="Open Sans" w:hAnsi="Open Sans"/>
          <w:color w:val="000000"/>
          <w:szCs w:val="20"/>
          <w:shd w:val="clear" w:color="auto" w:fill="FFFFFF"/>
        </w:rPr>
        <w:t>. [online] Available at: https://digital.com/tools/html-cheatsheet/ [Accessed 13 May 2019].</w:t>
      </w:r>
    </w:p>
    <w:p w:rsidR="00674A17" w:rsidRPr="00910A85" w:rsidRDefault="00674A17" w:rsidP="00545D7A">
      <w:r w:rsidRPr="00910A85">
        <w:rPr>
          <w:rFonts w:ascii="Open Sans" w:hAnsi="Open Sans"/>
          <w:color w:val="000000"/>
          <w:szCs w:val="20"/>
          <w:shd w:val="clear" w:color="auto" w:fill="FFFFFF"/>
        </w:rPr>
        <w:t>Fontawesome.com. (2019). </w:t>
      </w:r>
      <w:r w:rsidRPr="00910A85">
        <w:rPr>
          <w:rFonts w:ascii="Open Sans" w:hAnsi="Open Sans"/>
          <w:i/>
          <w:iCs/>
          <w:color w:val="000000"/>
          <w:szCs w:val="20"/>
          <w:shd w:val="clear" w:color="auto" w:fill="FFFFFF"/>
        </w:rPr>
        <w:t>Font Awesome</w:t>
      </w:r>
      <w:r w:rsidRPr="00910A85">
        <w:rPr>
          <w:rFonts w:ascii="Open Sans" w:hAnsi="Open Sans"/>
          <w:color w:val="000000"/>
          <w:szCs w:val="20"/>
          <w:shd w:val="clear" w:color="auto" w:fill="FFFFFF"/>
        </w:rPr>
        <w:t>. [online] Available at: https://fontawesome.com/icons/bars?style=solid [Accessed 13 May 2019].</w:t>
      </w:r>
    </w:p>
    <w:p w:rsidR="00EF5240" w:rsidRPr="00910A85" w:rsidRDefault="00837631" w:rsidP="00545D7A">
      <w:r w:rsidRPr="00910A85">
        <w:rPr>
          <w:rFonts w:ascii="Open Sans" w:hAnsi="Open Sans"/>
          <w:color w:val="000000"/>
          <w:szCs w:val="20"/>
          <w:shd w:val="clear" w:color="auto" w:fill="FFFFFF"/>
        </w:rPr>
        <w:t>LS Productions. (2019). </w:t>
      </w:r>
      <w:r w:rsidRPr="00910A85">
        <w:rPr>
          <w:rFonts w:ascii="Open Sans" w:hAnsi="Open Sans"/>
          <w:i/>
          <w:iCs/>
          <w:color w:val="000000"/>
          <w:szCs w:val="20"/>
          <w:shd w:val="clear" w:color="auto" w:fill="FFFFFF"/>
        </w:rPr>
        <w:t>UK-wide Service Production Company</w:t>
      </w:r>
      <w:r w:rsidRPr="00910A85">
        <w:rPr>
          <w:rFonts w:ascii="Open Sans" w:hAnsi="Open Sans"/>
          <w:color w:val="000000"/>
          <w:szCs w:val="20"/>
          <w:shd w:val="clear" w:color="auto" w:fill="FFFFFF"/>
        </w:rPr>
        <w:t>. [online] Available at: https://lsproductions.com/ [Accessed 13 May 2019].</w:t>
      </w:r>
      <w:r w:rsidRPr="00910A85">
        <w:t xml:space="preserve"> </w:t>
      </w:r>
    </w:p>
    <w:p w:rsidR="00FC5A2F" w:rsidRPr="00910A85" w:rsidRDefault="00FC5A2F" w:rsidP="00545D7A">
      <w:r w:rsidRPr="00910A85">
        <w:rPr>
          <w:rFonts w:ascii="Open Sans" w:hAnsi="Open Sans"/>
          <w:color w:val="000000"/>
          <w:szCs w:val="20"/>
          <w:shd w:val="clear" w:color="auto" w:fill="FFFFFF"/>
        </w:rPr>
        <w:t>Samsung au. (2019). </w:t>
      </w:r>
      <w:r w:rsidRPr="00910A85">
        <w:rPr>
          <w:rFonts w:ascii="Open Sans" w:hAnsi="Open Sans"/>
          <w:i/>
          <w:iCs/>
          <w:color w:val="000000"/>
          <w:szCs w:val="20"/>
          <w:shd w:val="clear" w:color="auto" w:fill="FFFFFF"/>
        </w:rPr>
        <w:t>Samsung Australia</w:t>
      </w:r>
      <w:r w:rsidRPr="00910A85">
        <w:rPr>
          <w:rFonts w:ascii="Open Sans" w:hAnsi="Open Sans"/>
          <w:color w:val="000000"/>
          <w:szCs w:val="20"/>
          <w:shd w:val="clear" w:color="auto" w:fill="FFFFFF"/>
        </w:rPr>
        <w:t>. [online] Available at: https://www.samsung.com/au/?cid=AU_2018__02_TXT_NA_NA_NA_samsung_NA_NA_NA_7789085785_NA&amp;ef_id=CjwKCAjwiN_mBRBBEiwA9N-e_o9PH7kVl9aPEMCvAUxMET9VGJ-4SQj6CXH4qCJmfKK0j8BvQp499BoCZlcQAvD_BwE:G:s&amp;gclid=CjwKCAjwiN_mBRBBEiwA9N-e_o9PH7kVl9aPEMCvAUxMET9VGJ-4SQj6CXH4qCJmfKK0j8BvQp499BoCZlcQAvD_BwE&amp;gclsrc=aw.ds [Accessed 13 May 2019].</w:t>
      </w:r>
    </w:p>
    <w:sectPr w:rsidR="00FC5A2F" w:rsidRPr="00910A85">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30CC" w:rsidRDefault="00CB30CC" w:rsidP="00674A17">
      <w:pPr>
        <w:spacing w:after="0" w:line="240" w:lineRule="auto"/>
      </w:pPr>
      <w:r>
        <w:separator/>
      </w:r>
    </w:p>
  </w:endnote>
  <w:endnote w:type="continuationSeparator" w:id="0">
    <w:p w:rsidR="00CB30CC" w:rsidRDefault="00CB30CC" w:rsidP="00674A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Open Sans">
    <w:altName w:val="Segoe UI"/>
    <w:charset w:val="00"/>
    <w:family w:val="auto"/>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30CC" w:rsidRDefault="00CB30CC" w:rsidP="00674A17">
      <w:pPr>
        <w:spacing w:after="0" w:line="240" w:lineRule="auto"/>
      </w:pPr>
      <w:r>
        <w:separator/>
      </w:r>
    </w:p>
  </w:footnote>
  <w:footnote w:type="continuationSeparator" w:id="0">
    <w:p w:rsidR="00CB30CC" w:rsidRDefault="00CB30CC" w:rsidP="00674A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D57A5B"/>
    <w:multiLevelType w:val="hybridMultilevel"/>
    <w:tmpl w:val="37A64AD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7AD34430"/>
    <w:multiLevelType w:val="hybridMultilevel"/>
    <w:tmpl w:val="D3F4BE1E"/>
    <w:lvl w:ilvl="0" w:tplc="0C6CCE52">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QwAyIjY0sTY3NjcyUdpeDU4uLM/DyQApNaAGVrhU0sAAAA"/>
  </w:docVars>
  <w:rsids>
    <w:rsidRoot w:val="002F0A94"/>
    <w:rsid w:val="000210D0"/>
    <w:rsid w:val="00074213"/>
    <w:rsid w:val="000A2F04"/>
    <w:rsid w:val="001C545E"/>
    <w:rsid w:val="002407BA"/>
    <w:rsid w:val="0026537B"/>
    <w:rsid w:val="00281F52"/>
    <w:rsid w:val="002C2CA3"/>
    <w:rsid w:val="002D4413"/>
    <w:rsid w:val="002F0A94"/>
    <w:rsid w:val="00334A76"/>
    <w:rsid w:val="003B0E5D"/>
    <w:rsid w:val="004241E4"/>
    <w:rsid w:val="004719EF"/>
    <w:rsid w:val="00526C10"/>
    <w:rsid w:val="00545D7A"/>
    <w:rsid w:val="005B7075"/>
    <w:rsid w:val="005D7D82"/>
    <w:rsid w:val="00674A17"/>
    <w:rsid w:val="006C3982"/>
    <w:rsid w:val="00726FA7"/>
    <w:rsid w:val="007546B7"/>
    <w:rsid w:val="007711B7"/>
    <w:rsid w:val="00831897"/>
    <w:rsid w:val="00837631"/>
    <w:rsid w:val="00874811"/>
    <w:rsid w:val="00892D51"/>
    <w:rsid w:val="00910A85"/>
    <w:rsid w:val="009320EF"/>
    <w:rsid w:val="0096203A"/>
    <w:rsid w:val="009C1F33"/>
    <w:rsid w:val="00A26E24"/>
    <w:rsid w:val="00A54ACE"/>
    <w:rsid w:val="00A61584"/>
    <w:rsid w:val="00AD02BA"/>
    <w:rsid w:val="00AD61CF"/>
    <w:rsid w:val="00B84545"/>
    <w:rsid w:val="00BB4AA1"/>
    <w:rsid w:val="00C14313"/>
    <w:rsid w:val="00C37B21"/>
    <w:rsid w:val="00C40345"/>
    <w:rsid w:val="00C4761F"/>
    <w:rsid w:val="00CB30CC"/>
    <w:rsid w:val="00CC130A"/>
    <w:rsid w:val="00D02F89"/>
    <w:rsid w:val="00D74BF2"/>
    <w:rsid w:val="00D94455"/>
    <w:rsid w:val="00DC4AA3"/>
    <w:rsid w:val="00EF5240"/>
    <w:rsid w:val="00F745A1"/>
    <w:rsid w:val="00F90E72"/>
    <w:rsid w:val="00FC1FBE"/>
    <w:rsid w:val="00FC5A2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9F30AD"/>
  <w15:chartTrackingRefBased/>
  <w15:docId w15:val="{45D64B1A-B8BA-407C-9B7A-D0AC9A00A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rPr>
      <w:lang w:val="en-A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F0A94"/>
    <w:pPr>
      <w:ind w:leftChars="400" w:left="800"/>
    </w:pPr>
  </w:style>
  <w:style w:type="character" w:styleId="a4">
    <w:name w:val="Hyperlink"/>
    <w:basedOn w:val="a0"/>
    <w:uiPriority w:val="99"/>
    <w:unhideWhenUsed/>
    <w:rsid w:val="00545D7A"/>
    <w:rPr>
      <w:color w:val="0000FF"/>
      <w:u w:val="single"/>
    </w:rPr>
  </w:style>
  <w:style w:type="character" w:styleId="a5">
    <w:name w:val="Unresolved Mention"/>
    <w:basedOn w:val="a0"/>
    <w:uiPriority w:val="99"/>
    <w:semiHidden/>
    <w:unhideWhenUsed/>
    <w:rsid w:val="0096203A"/>
    <w:rPr>
      <w:color w:val="605E5C"/>
      <w:shd w:val="clear" w:color="auto" w:fill="E1DFDD"/>
    </w:rPr>
  </w:style>
  <w:style w:type="character" w:styleId="a6">
    <w:name w:val="FollowedHyperlink"/>
    <w:basedOn w:val="a0"/>
    <w:uiPriority w:val="99"/>
    <w:semiHidden/>
    <w:unhideWhenUsed/>
    <w:rsid w:val="004241E4"/>
    <w:rPr>
      <w:color w:val="954F72" w:themeColor="followedHyperlink"/>
      <w:u w:val="single"/>
    </w:rPr>
  </w:style>
  <w:style w:type="paragraph" w:styleId="a7">
    <w:name w:val="header"/>
    <w:basedOn w:val="a"/>
    <w:link w:val="Char"/>
    <w:uiPriority w:val="99"/>
    <w:unhideWhenUsed/>
    <w:rsid w:val="00674A17"/>
    <w:pPr>
      <w:tabs>
        <w:tab w:val="center" w:pos="4513"/>
        <w:tab w:val="right" w:pos="9026"/>
      </w:tabs>
      <w:snapToGrid w:val="0"/>
    </w:pPr>
  </w:style>
  <w:style w:type="character" w:customStyle="1" w:styleId="Char">
    <w:name w:val="머리글 Char"/>
    <w:basedOn w:val="a0"/>
    <w:link w:val="a7"/>
    <w:uiPriority w:val="99"/>
    <w:rsid w:val="00674A17"/>
    <w:rPr>
      <w:lang w:val="en-AU"/>
    </w:rPr>
  </w:style>
  <w:style w:type="paragraph" w:styleId="a8">
    <w:name w:val="footer"/>
    <w:basedOn w:val="a"/>
    <w:link w:val="Char0"/>
    <w:uiPriority w:val="99"/>
    <w:unhideWhenUsed/>
    <w:rsid w:val="00674A17"/>
    <w:pPr>
      <w:tabs>
        <w:tab w:val="center" w:pos="4513"/>
        <w:tab w:val="right" w:pos="9026"/>
      </w:tabs>
      <w:snapToGrid w:val="0"/>
    </w:pPr>
  </w:style>
  <w:style w:type="character" w:customStyle="1" w:styleId="Char0">
    <w:name w:val="바닥글 Char"/>
    <w:basedOn w:val="a0"/>
    <w:link w:val="a8"/>
    <w:uiPriority w:val="99"/>
    <w:rsid w:val="00674A17"/>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5889147">
      <w:bodyDiv w:val="1"/>
      <w:marLeft w:val="0"/>
      <w:marRight w:val="0"/>
      <w:marTop w:val="0"/>
      <w:marBottom w:val="0"/>
      <w:divBdr>
        <w:top w:val="none" w:sz="0" w:space="0" w:color="auto"/>
        <w:left w:val="none" w:sz="0" w:space="0" w:color="auto"/>
        <w:bottom w:val="none" w:sz="0" w:space="0" w:color="auto"/>
        <w:right w:val="none" w:sz="0" w:space="0" w:color="auto"/>
      </w:divBdr>
      <w:divsChild>
        <w:div w:id="1152720887">
          <w:marLeft w:val="0"/>
          <w:marRight w:val="-13394"/>
          <w:marTop w:val="0"/>
          <w:marBottom w:val="0"/>
          <w:divBdr>
            <w:top w:val="none" w:sz="0" w:space="0" w:color="auto"/>
            <w:left w:val="none" w:sz="0" w:space="0" w:color="auto"/>
            <w:bottom w:val="none" w:sz="0" w:space="0" w:color="auto"/>
            <w:right w:val="none" w:sz="0" w:space="0" w:color="auto"/>
          </w:divBdr>
        </w:div>
        <w:div w:id="1310089820">
          <w:marLeft w:val="0"/>
          <w:marRight w:val="-13394"/>
          <w:marTop w:val="0"/>
          <w:marBottom w:val="0"/>
          <w:divBdr>
            <w:top w:val="none" w:sz="0" w:space="0" w:color="auto"/>
            <w:left w:val="none" w:sz="0" w:space="0" w:color="auto"/>
            <w:bottom w:val="none" w:sz="0" w:space="0" w:color="auto"/>
            <w:right w:val="none" w:sz="0" w:space="0" w:color="auto"/>
          </w:divBdr>
        </w:div>
        <w:div w:id="394165109">
          <w:marLeft w:val="0"/>
          <w:marRight w:val="-13394"/>
          <w:marTop w:val="0"/>
          <w:marBottom w:val="0"/>
          <w:divBdr>
            <w:top w:val="none" w:sz="0" w:space="0" w:color="auto"/>
            <w:left w:val="none" w:sz="0" w:space="0" w:color="auto"/>
            <w:bottom w:val="none" w:sz="0" w:space="0" w:color="auto"/>
            <w:right w:val="none" w:sz="0" w:space="0" w:color="auto"/>
          </w:divBdr>
        </w:div>
        <w:div w:id="1391264689">
          <w:marLeft w:val="0"/>
          <w:marRight w:val="-13394"/>
          <w:marTop w:val="0"/>
          <w:marBottom w:val="0"/>
          <w:divBdr>
            <w:top w:val="none" w:sz="0" w:space="0" w:color="auto"/>
            <w:left w:val="none" w:sz="0" w:space="0" w:color="auto"/>
            <w:bottom w:val="none" w:sz="0" w:space="0" w:color="auto"/>
            <w:right w:val="none" w:sz="0" w:space="0" w:color="auto"/>
          </w:divBdr>
        </w:div>
        <w:div w:id="430206481">
          <w:marLeft w:val="0"/>
          <w:marRight w:val="-13394"/>
          <w:marTop w:val="0"/>
          <w:marBottom w:val="0"/>
          <w:divBdr>
            <w:top w:val="none" w:sz="0" w:space="0" w:color="auto"/>
            <w:left w:val="none" w:sz="0" w:space="0" w:color="auto"/>
            <w:bottom w:val="none" w:sz="0" w:space="0" w:color="auto"/>
            <w:right w:val="none" w:sz="0" w:space="0" w:color="auto"/>
          </w:divBdr>
        </w:div>
        <w:div w:id="717973267">
          <w:marLeft w:val="0"/>
          <w:marRight w:val="-13394"/>
          <w:marTop w:val="0"/>
          <w:marBottom w:val="0"/>
          <w:divBdr>
            <w:top w:val="none" w:sz="0" w:space="0" w:color="auto"/>
            <w:left w:val="none" w:sz="0" w:space="0" w:color="auto"/>
            <w:bottom w:val="none" w:sz="0" w:space="0" w:color="auto"/>
            <w:right w:val="none" w:sz="0" w:space="0" w:color="auto"/>
          </w:divBdr>
        </w:div>
        <w:div w:id="1911228535">
          <w:marLeft w:val="0"/>
          <w:marRight w:val="-13394"/>
          <w:marTop w:val="0"/>
          <w:marBottom w:val="0"/>
          <w:divBdr>
            <w:top w:val="none" w:sz="0" w:space="0" w:color="auto"/>
            <w:left w:val="none" w:sz="0" w:space="0" w:color="auto"/>
            <w:bottom w:val="none" w:sz="0" w:space="0" w:color="auto"/>
            <w:right w:val="none" w:sz="0" w:space="0" w:color="auto"/>
          </w:divBdr>
        </w:div>
        <w:div w:id="955989951">
          <w:marLeft w:val="0"/>
          <w:marRight w:val="-13394"/>
          <w:marTop w:val="0"/>
          <w:marBottom w:val="0"/>
          <w:divBdr>
            <w:top w:val="none" w:sz="0" w:space="0" w:color="auto"/>
            <w:left w:val="none" w:sz="0" w:space="0" w:color="auto"/>
            <w:bottom w:val="none" w:sz="0" w:space="0" w:color="auto"/>
            <w:right w:val="none" w:sz="0" w:space="0" w:color="auto"/>
          </w:divBdr>
        </w:div>
        <w:div w:id="253051190">
          <w:marLeft w:val="0"/>
          <w:marRight w:val="-13394"/>
          <w:marTop w:val="0"/>
          <w:marBottom w:val="0"/>
          <w:divBdr>
            <w:top w:val="none" w:sz="0" w:space="0" w:color="auto"/>
            <w:left w:val="none" w:sz="0" w:space="0" w:color="auto"/>
            <w:bottom w:val="none" w:sz="0" w:space="0" w:color="auto"/>
            <w:right w:val="none" w:sz="0" w:space="0" w:color="auto"/>
          </w:divBdr>
        </w:div>
        <w:div w:id="1038580841">
          <w:marLeft w:val="0"/>
          <w:marRight w:val="-13394"/>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47272A5-EE76-45F7-BD84-EC11BB99D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50</TotalTime>
  <Pages>6</Pages>
  <Words>591</Words>
  <Characters>3373</Characters>
  <Application>Microsoft Office Word</Application>
  <DocSecurity>0</DocSecurity>
  <Lines>28</Lines>
  <Paragraphs>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e Woo Kim</dc:creator>
  <cp:keywords/>
  <dc:description/>
  <cp:lastModifiedBy>Tae Woo Kim</cp:lastModifiedBy>
  <cp:revision>7</cp:revision>
  <dcterms:created xsi:type="dcterms:W3CDTF">2019-05-09T07:51:00Z</dcterms:created>
  <dcterms:modified xsi:type="dcterms:W3CDTF">2019-06-08T07:27:00Z</dcterms:modified>
</cp:coreProperties>
</file>